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2E2A" w:rsidRDefault="0047239A" w:rsidP="00BA2E2A">
      <w:pPr>
        <w:widowControl/>
        <w:shd w:val="clear" w:color="auto" w:fill="FFFFFF"/>
        <w:spacing w:line="360" w:lineRule="atLeast"/>
        <w:ind w:leftChars="1004" w:left="2410"/>
        <w:rPr>
          <w:rFonts w:ascii="微軟正黑體" w:eastAsia="微軟正黑體" w:hAnsi="微軟正黑體" w:cs="Times New Roman"/>
          <w:b/>
          <w:bCs/>
          <w:color w:val="993366"/>
          <w:spacing w:val="15"/>
          <w:kern w:val="0"/>
          <w:sz w:val="20"/>
          <w:szCs w:val="20"/>
        </w:rPr>
      </w:pPr>
      <w:r>
        <w:rPr>
          <w:rFonts w:ascii="微軟正黑體" w:eastAsia="微軟正黑體" w:hAnsi="微軟正黑體" w:cs="Times New Roman" w:hint="eastAsia"/>
          <w:b/>
          <w:bCs/>
          <w:noProof/>
          <w:color w:val="993366"/>
          <w:spacing w:val="15"/>
          <w:kern w:val="0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262717</wp:posOffset>
                </wp:positionH>
                <wp:positionV relativeFrom="paragraph">
                  <wp:posOffset>-273248</wp:posOffset>
                </wp:positionV>
                <wp:extent cx="3442915" cy="1105231"/>
                <wp:effectExtent l="0" t="0" r="5715" b="0"/>
                <wp:wrapNone/>
                <wp:docPr id="6" name="群組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42915" cy="1105231"/>
                          <a:chOff x="0" y="0"/>
                          <a:chExt cx="3442915" cy="1105231"/>
                        </a:xfrm>
                      </wpg:grpSpPr>
                      <pic:pic xmlns:pic="http://schemas.openxmlformats.org/drawingml/2006/picture">
                        <pic:nvPicPr>
                          <pic:cNvPr id="3" name="圖片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409" t="4235" r="79195" b="85438"/>
                          <a:stretch/>
                        </pic:blipFill>
                        <pic:spPr bwMode="auto">
                          <a:xfrm>
                            <a:off x="0" y="0"/>
                            <a:ext cx="1089329" cy="11052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圖片 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381" t="4235" r="47565" b="85438"/>
                          <a:stretch/>
                        </pic:blipFill>
                        <pic:spPr bwMode="auto">
                          <a:xfrm>
                            <a:off x="1168842" y="0"/>
                            <a:ext cx="2274073" cy="11052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群組 6" o:spid="_x0000_s1026" style="position:absolute;margin-left:-20.7pt;margin-top:-21.5pt;width:271.1pt;height:87.05pt;z-index:251661312" coordsize="34429,1105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Rvu0&#10;tDfdoA8f+DOW/al+MB54fSR7D/RTXsA6V498FY8ftP8AxgY8M02ldO4+ydfr1/KvYa8zKP8Ad3/j&#10;qf8Apcj3uI/97j/16o/+mYBRRRXpngh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Q3Sig9KAPI/g4VP7Tnxc254k0sN9fsp/xFeuDpXkHwUb/AIyd+MK9hPpR/Ozr&#10;1+vMyn+A/wDHU/8AS5HucRf71H/r3R/9MwCiiivTPDCiiigAooooAKKKKACiiigAooooAKKKKACi&#10;iigAooooAM0UY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QeRRRQBHb2y2wbaWO5ix3MW5P1/lUl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DdKKG6UAeP/syhB8SvjBzmT/hK/m4PA+x2&#10;+OtewV5H+zdF5XxN+L3yr/yNCHcE27s2Nsf0zXrleblNvqqt3l/6Uz3uJHfHX/uU/wD03AKKKK9I&#10;8E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N3OKKACiiigAooooAKKKKACiiigAooooAKKKKACiiigAooooAKKKKACiiigAoooo&#10;AKKKKACiiigAooooAKKKKACiiigAooooAKKKKACiiigAooooAKKKKACiiigAooooAKG+7RQelAHj&#10;/wCzHKJfiL8XuVZl8WFSR1/49Lfjp2/z2r2CvG/2XbTyPiX8ZH27RJ4tzkEHcfsdvmvZK83Kf92X&#10;rL/0pnvcTJLHu38lP/03AKKKK9I8E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nFFQyTJvP7wblHQEfX/CgCaigUUAF&#10;FFFABRRRQAUUUUAFFFFABRRRQAUUUUAFFFFABRRRQAUUUUAFDdKKR/u0AeQfssMx8X/FxWGNvjSf&#10;HuPs1ua9gryD9lcEeKvi1uUL/wAVpccg5yPs9vivX683J/8AdI+r/wDSme9xN/yMJf4Yf+m4hRRR&#10;XpHgh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Rvu0tI3K0AeRfsqP5niD4rN83/I7XYwfaCCvXq8f/&#10;AGUI1XX/AIrMP4/G13nHtDAK9grzco/3SPz/APSme9xL/wAjCfpD/wBIiFFFFekeC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DdKKRvu0AeQ/sooses/FMLuB/4&#10;Ta8LA9iYoT/WvX68f/ZOOdZ+Kmfvf8Jve8+v7qHFewV5uUaYSPz/ADZ73Ev/ACMZ+kf/AEiIUUUV&#10;6R4I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Ga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SN92lpG+7QB5J+yVIJE+I21VXb421IcdzuTk165Xkv7JsQSD4hM&#10;oxv8a6kfyZBXrVeblH+5w/rqz3OJLf2lVt5f+koKKKK9I8MKKKKACiiigAooooAKKKKACiiigAoo&#10;ooAKKKbsy6tkjb29aAH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SP92lpG+7QB5J+yRua1+IjMc7vG+qY5zgB&#10;kA/lXrleT/snBRZePtqsv/FaannIxuO9eff/AOtXrFeflOuEh6HucSf8jKr6r8kFFAGBRXoHhh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SN92lpHPy0AeS/sjlT&#10;pvj7aCB/wm2qjBPfzRn9c163Xkf7IUjSaP473ZJ/4TXVefUeaMf4fhXrleblH+50/Q9ziXTM6q81&#10;+SCiiivSPD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mucLT&#10;qbJ9w0AeS/shtu0XxzwMDxpqoBx1/fda9cryX9kUsdC8b/e2/wDCZ6ttyQf+W3b8c161XnZT/udP&#10;0Pc4m/5Gdb1/RBRRRXonhh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3ooooAKKKKACiiigAooooAKKKKACii&#10;igAooooAKKKKACiiigAooooAKKKKACiiigAooooAKKKKACiiigAooooAKKKKACiiigAooooAKKKK&#10;ACiiigApH+7S0j/coA8m/ZDbdoHjXG3A8ZasOP8ArvzXrVeT/sjnOgeNP+xy1XjGMfv/AOvX8a9Y&#10;rzsp/wBzp+h7nE3/ACM63r+iCiiivRPD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myfcp1Nk+4aAPJ/2Qg3/COeMy38XjLVsfTzyP6V61Xkv7IMok8M+Mv9nxjq&#10;wP8A4EGvWq83KP8Acqfoe9xN/wAjSt/i/RBRRRXpHghRRRQAUUUUAFFFFABQaKKAAD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3ooAKK&#10;KKACiiigAooooAKKKKACiiigAooooAKKKKACiiigAooooAKKKKACiiigAooooAKKKKACiiigAooo&#10;oAKKKKACiiigAooooAKKKKACiiigAooooAKKKKACiiigApsn3KdSP92gDyj9kI58JeLMhVP/AAmG&#10;sfdGF/4+n6f19816xXkv7IEnneFfFz42lvF+rZH/AG8EV61XnZR/uVP0R7nEytmldf3gooor0Tww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Y4FAO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SP92lpr/coA&#10;8m/Y9bd4P8WYAH/FX6v0HH/Hy1et15J+x2V/4QnxRht5/wCEv1jJ/wC3t69brzcn0wVL0R73E/8A&#10;yNa/+JhRRRXpHgh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S&#10;P92lpsn3DQB5P+x5z4J8UNt27vF2sZ9/9LcZ/QV61Xk/7IGf+EG8SblVT/wlmsdO/wDpknNesV5u&#10;T/7lS/wo93ib/ka1/wDEwooor0jwg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psn3DTqa/3KAPJ/2OQw8BeJA27P/CW6x1GP+XySvWq8l/Y7kaXwJ4kZt3/I26wA&#10;GzwBeSDv9K9arzcn/wBypf4Ue7xN/wAjWv8A4mFFFFekeE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Z5oAKKKKACiiigAooooAKKKKACiiigAooooAKKKKACiiigAooooAKKKKACiiigAooooA&#10;KKKKACiiigAooooAKKKKACiiigAooooAKbJ9w06myfcNAHkv7GsjS/D3xCzbiT4s1nk98X0or1yv&#10;Jf2OCG+HniBgqru8V6ycKc4/02X+fX6mvWq83J/9ypW/lR7vE3/I1xH+JhRRRXpHh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TZfuGnU2T7hoA8n/Y4k834c683&#10;PPirWf8A0ul6V61Xkf7GW3/hW+u7H3g+KtYJ9j9tlyPzr1yvNyf/AHGl/hR7vE3/ACNcR/iYUUUV&#10;6R4QUUUUAFFFFABRRRQAUUUUAFFFFABRRRQAUUUUAFFFBO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Nl/1Zp1Nk+4aAPJv2MQf+FWaqeOfE2sf&#10;pfzD+let15L+xkf+LWar1/5GbWMZGP8Al+mFetV52Uf7lS/wr8j3OJv+RriP8cvzCiiivRPDCiii&#10;gAooooAKKKKACiiigAooooAKKKKACiiigAooooAKKKKACiiigAooooAKKKKACiiigAooooAKKKKA&#10;CiiigAooooAKKKKACiiigAooooAKKKKACiiigAooooAKKKKACiiigAooooAKKKKACiiigAooooAK&#10;KKKACiiigAooooAKKKKACiiigAooooAKKKKACiiigCGFmlnZ/wCEfKPw6/59qmpqIIxx65p1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miigAooooAKKKKACiiigAooooAKKKKACiiigAooooAKKK&#10;KACiiigApH+7S02TlDQB5N+xfz8J9SPdvEmrk+/+nTf0xXrdeT/sbZX4UagrNvKeI9XBOMZ/0+c/&#10;1r1ivNyb/caP+Ffke5xL/wAjXEf45fmFFFFekeG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3DeZnPy46Y6U6gAooooAKKKKACiiigAooooA&#10;KKKKACiiigAooooAKKKKACiiigAooooAKKKKACiiigAooooAKKKKACiiigAooooAKKKKACiiigAo&#10;oooAKKKKACiiigAooooAKKKKACiiigAooooAKKKKACiiigAooooAKKKKACiiigAooooAKKKKACii&#10;igAooooAKKKKACiiigAooooAKKKKACiiigApshwlOpsgyhoA8n/YvBX4SagG25XxJrA4Ocf6fPXr&#10;VeR/sWgj4Talu+83iTVy3Ocn7dNk165Xm5P/ALjS/wAK/I9ziX/ka4j/ABy/MKKKK9I8M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bIcIadTZPuGgDyX9i1lPwi&#10;v9qsuPEesdTnP+nz165Xkv7GEvm/CS/PH/Ix6wDj2v5xXrVebk/+40v8K/I9ziX/AJGuI/xy/MKK&#10;KK9I8MKKKKACiiigAooooAKKKKACiiigAooooAKKKKACiiigAooooAKKKKACiiigAooooAKKKKAC&#10;iiigAooooAKKKKACiiigAooooAKKKKACiiigAooooAKKKKACiiigAooooAKKKKACiiigAooooAKK&#10;KKACiiigAooooAKKKKACiiigAooooAKKKKACiiigAooooAKKKKACiiigAooooAKC2D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qnrd/NpelXFxBazX00MbO&#10;lvEQGmIHCgngEnjJIFXKKHsA2Niycgr7GnUUUAFFFFABRRRQAUUUUAFFFFABRRRQAUUUUAFFFFAB&#10;RRRQAUUUUAFFFFABRRRQAUUUUAFIy71I9RilooAbGrL1bd+FOoooAKKKKACmycoadTZPuUAeS/sV&#10;Lj4Q358wyFvEesEknOD9vnyPzr1yvIv2KiG+EF8y8q3iLVyOP+n6avXa83J/9xpf4V+R7nE3/I2x&#10;H+OX5hRRRXpHhh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o7nf5DeXjzMHbnpmiKFo2YmRn3djjA+lAElFFFABRRRQAUUUUA&#10;FFFFABRRRQAUUUUAFFFFABRRRQAUUUUAFFFFABRRRQAUUUUAFFFFABRRRQAUUUUAFFFFABRRRQAU&#10;UUUAFFFFABTZPuGnU2X7hoA8j/YlUJ8GLpQu3/ioNXyMdM385/rXr1eR/sUD/izV0eufEGr/APpf&#10;PXrlebk7vgaL/ur8j3OJv+Rtif8AHL82FFFFekeG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Nl/1bU6my/6s0AeS/sTKyfBWYOysw17VgcH/p/n/X2r1yvJf2LY&#10;zD8GZlb739u6qWHoTfTGvWq8zJbfUKNv5Y/ke5xLrm2Jf9+X5sKKKK9M8M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Mjx9rGoeHfBGsahpGmSa1qtjZTXFnpySrC1/MkbNHCHb5V3sAu48Ddk8VZ8NX&#10;91qegWdxe2b6feTwpJPavIsjWzlQWjLL8rFSSMjg44q9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NkOENOp&#10;spxGaAPI/wBiFWHwSmJyN2vauwB/hBv58CvXq8h/Yi3f8KQk3Nu/4nurcg5/5f569erzcm/3Cj/h&#10;j+R7nE3/ACNsT/jl+bCiiivSPDCiiigAooooAKKKKACiiigAooooAKKKKACiiigAooooAKKKKACi&#10;iigAooooAKKKKACiiigAooooAKKKKACiiigAooooAKKKKACiiigAooooAMZN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TZf9W1Opsv+rNAHkn7Ei7fglJj/AKDur/8Apwnr12vIP2H23fAxv+w7qwz6/wDE&#10;wnr1+vNyZ3wFF/3Y/ke5xN/yNsT/AI5fmwooor0jwwooooAKKKKACiiigAooooAKKKKACiiigAoo&#10;ooAKKKKACiiigAooooAKKKKACiiigAooooAKKKKACiigHNABRRRQAUUUUAFFFFABRRRQAUUUUAFF&#10;FFABRRRQAUUUUAFFFFABRRRQAUUUUAFAbd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2X/AFZp1NlOIzQB5F+w7/yQ&#10;aPIK/wDE41U4Pp9vnxXr9eQ/sQBR8CFwu0/2zqpbjHP2+evXq83Jf9wo/wCGP5I93if/AJG+K/6+&#10;T/8ASmFFFFekeE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TZf8AVmnU2T7hoA8l/Yhm8/4CQt5flf8AE31TCA5CD7fcYFeuV5B+wyMfs+Ww9NW1UflqFxXr&#10;9ebk/wDuNG/8sfyR7nE//I3xSX/Pyf8A6Uwooor0jww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psn3DTqbJ9w0AeS/sQAD9n60x/wBBPUzz3/0+evXK8h/Yb+b9&#10;nyzbvJqepMRjG3N9PxXr1ebk7vgKL/ux/JHu8Uf8jjFf9fJ/+lMKKKK9I8I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bIcIadTZPuGgDyX9iKMx/AC1UjH/ABNN&#10;Tz/4H3FeuV5H+xEWb9n+zZl2s2pakT6H/Tp+fx6165Xm5P8A7jR/wx/JHucTf8jfFf8AXyf/AKUw&#10;ooor0jwwooooAKKKKACiiigAooooAKKKKACiiigAooooAKKKKACiiigAooooAKKKKACiiigAoooo&#10;AKKKKACiiigAooooAKKKKACiiigAooooAKKKKACiiigAooooAKKKKACiiigAoopHO1Djk0ALRSI+&#10;9FYchhmloAKKKKACiiigAooooAKKKKACiiigAooooAKKKKACimrMrTNH/EoBPtmn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bIcRtTqbL/AKtqAPJf2IAqfs86eqkttv8AUASRjn7bPmvXK8k/Yhk8&#10;79njT2OMtf6j0IP/AC/T163Xm5NpgKP+CP5I9zib/kb4q/8Az8n/AOlMKKKK9I8M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Nl/1bU6mz&#10;HEbUAeT/ALEiLH+z1p+3JU3+onJJJOb6f1r1qvIf2F1Vf2ctN2sGX7dqOCO/+nT169XmZLrl9D/B&#10;H8ke5xNpnGKX/Tyf/pTCiiivTPD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TZeY2p&#10;1Nm5ib6UAeR/sLx+V+zdpKiTzB9s1D5vX/TZ69eryP8AYdtfsf7OmmJ/0/aiQPTN9Oa9crzcm/3C&#10;j/gj+SPc4n/5HGK/6+T/APSmFFFFekeG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Nk/1bU6myHCH6UAeT/sRSLL+ztpZRmZftuoDkfdIvZxj8OletV5L+xBj/hn&#10;TS9v/P8Aaj+P+nXFetV5mS/8i+h/gj+SPc4m/wCRxiv+vk//AEphRRRXpnhh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NRyzMNrLtOAT/Fx2p1FFABRRRQ&#10;AUUUUAFFFFABRRRQAUUUUAFFFFABRRRQAUUUUAFFFFABRRRQAUUUUAFFFFABTZv9U1Ops3MTUAeS&#10;/sNwC3/Zx0pR1+26gTxjn7bPXrleS/sQx+X+zppf/X5qBznOf9Nnr1qvNyXXL6D/ALkfyR7nFDvn&#10;GKf/AE8n/wClMKKKK9I8M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bLzG1Ops3+qagDyX9h3j9nDSR/dvNQGcYzi9nr1yvJP2H1dP2ctJWRdrLeagDznP8Aps/O&#10;fevW68vJP+RfQ/wR/JHucUf8jjFf9fJ/+lMKKKK9Q8M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bL/q2p1Nl/1bfSgDyb9h+Tzf2ctJPP8Ax93/ACVxn/TZ69br&#10;yX9iFGX9nLSWZmcyXd+2WGMZvZ69arzMl/5F9D/BH8ke5xR/yOMVb/n5P/0phRRRXpnhh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TZv9W1OpsgyhoA8r/Yr3f8A&#10;DPOk7mD/AOlX2CFI/wCXyf15/HvXq1eT/sRgr+zjo4Ztx+1X/bGP9Nn9zXrFebk3+4Uf8EfyR7fE&#10;2mb4pf8ATyf/AKUwooor0jx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2U4ib6U6my/6tqAPI/2F3Z/2bNH3Hd/pd/zn/p9&#10;n/zivXq8l/YiLH9nPSdxQt9rv87en/H7PXrVebk3+4Uf8EfyR7nFH/I4xX/Xyf8A6Uwooor0jww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psn3DTqbL/qzQB5L+&#10;w1J5n7NmjH/p6v8A/wBLZ69cryb9iNdv7OulfIqf6Zf8AY/5fZ69Zrzcl/5F9D/BH/0lHucUa5xi&#10;n/08n/6Uwooor0jww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psv+ranU2U/uzQB5N+w8zN+zho+7732q/3H1P22evW68m/Yiff+zlpHyhV+13+0DsPts+P0r1mv&#10;Nyf/AHCh/gj+SPc4m/5HGK/6+T/9KYUUUV6R4Y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psn3D9KdTZRmJvpQB5R+xG&#10;uz9nTSVyp23l+ODkf8fs9es15J+w+pT9nTSwfMyL3UB84w3/AB/T163Xm5K74Ch/gj+SPc4n/wCR&#10;xiv+vk//AEphRRRXpHhh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TZf9W30p1Nl/1bUAeUfsSPv/AGd9LIYsDe6gckdf9Onr1mvIv2GoPs/7N+krxzeX5GBwM3s9&#10;eu15uTf7hR/wR/JHucUf8jjFf9fJ/wDpTCiiivSPDCiiigAooooAKKKKACiiigAooooAKKKKACii&#10;igAooooAKKKKACiiigAooooAKKKKACiiigAooooAKKKKACiiigAooooAKR9xX5cBu2aW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psn3DTqbK22NqAPJ/2INx/Zz0stwxvdQ75/5fZ69a&#10;ryP9hz/k3HScHI+2X/PP/P7P6165Xm5N/uFH/BH8ke5xP/yOMVb/AJ+T/wDSmFFFFekeG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NlOI2p1Nk/1ZoA8l/Yck8z&#10;9nTTW+bm+1HGeuPt0+M165XkP7DTM37Omm7irMb/AFE5Xpj7dPivXq83Jf8AkX0P8EfyR7nE/wDy&#10;OMV/18n/AOlMKKKK9I8M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g8iiigAAw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myf6tqdTZD8hoA8m/YgGP2dtNGFG2/1FcD2vp/85r1uvJ/2Jf8Ak3nTf+v7UD06f6bP&#10;XrFebk3+4Uf8EfyR7nE3/I3xX/Xyf/pTCiiivSPD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TZf8AVtTqbLyhoA8j/YahSH9n&#10;TTvL3bW1DUTyck/6dcV69Xk37E8/2j4AWTcD/iY6iMD/AK/p69Zrzcl/3Cj/AII/kj3OJm3m+Kb/&#10;AOfk/wD0phRRRXpHhh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TZPuGnU2X/AFbUAeT/ALEW3/hnux25x/aOpdRzn7dPmvWq8h/YZKt+zvYlRtX+0tSwPQfb7jH6&#10;V69Xm5L/ALhR/wAEfyR7nE2mcYpf9PJ/+lMKKKK9I8M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bKMxmnU2T7hoA8i/YYjMf7O1hu3Z/tHUuo/6f7ivX68l/YjG&#10;P2frP5Qv/Ez1PIHr9vuM161XmZL/AMi+h/gj+SPc4m1zfFf9fJ/+lMKKKK9M8MKKKKACiiigAooo&#10;oAKKKKACiiigAooooAKKKKACiiigAoo70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Nl/1Zp1Nl/1ZoA8l/Yhd3/Z70/zB&#10;g/b9RH/k9cV65Xk/7FMvm/AKz+XG3UtSXpjOL6cZ/wDr969Yrzcl/wBwo/4I/kj3OJv+Rviv+vk/&#10;/SmFFFFekeG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ZpEdZF3Kdw&#10;PIIpSM0Ab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2X7lOpsozGaAPJ/2JY2h+ANqjKy7dU1MfNnP/H/AHHrXrVeS/sSyGT4B2vT/kKa&#10;l0/6/p69arzcn/3Gj/hj+SPb4l/5G2J/6+T/APSmFFFFekeIFFFFABRRRQAUUUZ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R/u0tNkOENAHkv7EXHwCtsYx/auqDjp/x/3FeuV5H+&#10;xChT9n2z/wCwnqR/8np69crzsnd8DRf92P5I9zib/kb4r/r5P/0phRRRXonhh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TZOUNOpsv8AqzQB5H+w8zP8AbdmLNnV&#10;dTwWOTj7fcV69Xj/AOwy+/8AZ+t/+wvqmRjGP9PuK9grzcn/ANxo/wCGP5HucT6Zviv+vk//AEph&#10;RRRXpHhhRRRQAUUUUAFFFFABRRRQAUUUUAFFFFABRRRQAUUUUAFFFFABRRRQAUUUUAFFFFABRRRQ&#10;AUUUUAFFFFABRRRQAUUUUAFFFFABRRRQAUUUUAFFFFABRRRQAUUUUAFFFFABRRRQAUUUUAFFFFAB&#10;RRRQAUUUUAFFFFABRRRQAHmo4LZbcyFd37xtzZYnnAHHp0HA/rUl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2X/AFZp1Nk+5QB5H+w2Nv7P1vyrL/a+qlSo4I/tC4xXr1eR/sPrs/Z/&#10;tV/u6rqg/wDJ+4r1yvOyf/caP+GP5I9zib/kb4r/AK+T/wDSmFFFFeieG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TZTiNqdTZf9WaAPIf2HCW+A4YsrFtb1Y5HQ51CevYK8h/YfjWL4Cxqrbv8A&#10;ic6qckY/5f5+1evV5uT/AO4Uf8MfyR7nE/8AyN8V/wBfJ/8ApTCiiivSPD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psn3DTqbJ9w0AeQ/sP7v+FGtvZWY63q&#10;pJX/AK/569grx/8AYdKf8KLby87RrurjB7f8TCevYK8zJf8AcKP+GP5I93if/kb4n/r5L82FFFFe&#10;meE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Nk+4adTZf9W1&#10;AHkP7D5z8EJfm3f8T7V+fX/iYXFewV5P+xgFPwamZfutr2rEe3+nz16xXm5L/uFH/DH8j3OJnfNs&#10;S/78vzYUUUV6R4Y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Irbh0x9aWiigAooooAKKKKACiiigAooooAKKKKACiiigAooooAKKKKACiiigAooo&#10;oAKKKKACiiigAooooAKKKKACiiigAooooAKKKKACiiigAooooAKKKKACiiigAooooAKKKKACiiig&#10;AooooAKbIcIadTZfuGgDyf8AYs2j4KSKvKrrurLwu3pfzjpXrVeQ/sRAL8Eplzll1/Vwfr/aE9ev&#10;V5mS/wC4Uf8ADH8j3OJtM2xP+OX5sKKKK9M8M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bL/qzTqbIfkoA8k/YryfhJqWcf8AIzayOO//ABMJ69dryD9idt3wl1Tk&#10;/wDIz6zkHqP9Pmr1+vNyb/caX+Ffke7xP/yNsT/jl+YUUUV6R4Q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2Q4Q06myf6s0AeT/ALGYx8LNV+6f+Kn1rp/2EJ/8&#10;/TFetV5H+xdF5Pws1gDO3/hKNaxnP/P/ADeteuV5uTf7jS/wr8j3OJv+RriP8cvzCiiivSPDCiii&#10;gAooooAKKKKACiiigAooooAKKKKACiiigAooooAKKKM0AFAHN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SM231644FLQAUUUUAFFFFABRRRQAUUUUAF&#10;FFFABRRRQAUUUUAFFFFABRRRQAUUUUAFFFFABRRRQAUUUUAFFFFABRRRQAUUUUAFFFFABRRRQAUU&#10;UUAFFFFABRRRQAUUUUAFFFFABRRRQAUUUUAFFFFABRRRQAUUUUAFFFFABRRRQAUUUUAFNk+4adTZ&#10;ThDQB5L+xjz8L9YYNuDeKNYIP/b9NXrleQ/sXFW+GOtMN3zeKdZznGOL6Uce3FevV5mS/wC4Ur/y&#10;r8j3eJ/+RtiP8b/MKKKK9M8I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RzhTS0j8rQB5H+xouzwD4lXAXb4t1jgf9fch/rXrteQ/sYtu8A+Jjjb/AMVfrPHp/pkl&#10;evV5eS/7jS/wo97ij/kbYj/Ewooor1DwQ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Dy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psgylOpH+4aAPIv2NX3eCvFffb4w1jt/09NXr1eQfsaPv8GeLMcf8VjrH&#10;Hp/pTf8A6/xr1+vMyb/caXoj3+KP+RtX/wATCiiivTP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kb7tLSP92gDyL9jdNvg7xcfly3jHWMhe3+lMK9eryD9jWLy&#10;fB3i7nO7xjrBzx/z9NXr9ebk/wDuVL0Pe4o/5G1f/EFFFFekeCFFFFABRRRQAUUUUAFFFFABRRRQ&#10;AUUUUAFFFFABRRRQAUUUUAFFFFABRRRQAUUUUAFFFFABRRRQAUUUUAFFFFABRRRQAUUUUAFFFFAB&#10;RRRQAUUUUAFFFFABRRRQAUUUUAFFFFABRRRQAUUUUAFFFFABRRRQAUUUUAFFFFABQy7h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I33aWkf7tAHkH7GRb/AIQ/xgGGNvjPWAPf/SWr&#10;2CvI/wBjuLyvCPi7I5bxjrDf+TTV65Xm5P8A7lT9D3+KHfNq/wDiCiiivSP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mv92nUj/doA8k/Y++Xwv4yXbt2+MtX/&#10;ABzcE/1r1yvIv2Pm3eHPGg53L4z1YHIxj/SD/wDWr12vNyf/AHKn6HvcUf8AI1r/AOL9EFFFFeke&#10;CFFFFABRRRQAUUUUAFFFFABRRRQAUUUUAFFFFABRRRQAUUUUAFFFFABRRRQAUUUUAFFFFABRRRQA&#10;UUUUAFFFFABRRRQAUUUUAFFFFABRRRQAUUUUAFFFFABRRRQAUUUUAFFFFAARm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R/u0tI/K0AeQ&#10;fscH/iQ+OuWZv+E21fJPf99x+QwPwr2CvH/2OJGfQfHQbovjXVgOe3nV7BXm5P8A7nT9D3uKP+Rr&#10;Wv3/AEQUUUV6R4I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j/dpaRvu0AeQfsdbRonjzaMf8Vvq+ee/nV7BXjf7HDFtP+InTH/Cc6qAM524kUf0z+NeyV5uT/7l&#10;T9D3uKP+RpW9V+SCiiivSPB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kZd4xz+BxQAtFAooAKKKKACiiigAooooAKKKKA&#10;CiiigAooooAKKKKACkf7tLSNytAHjf7GjltN+IgO75fHWrD5v+ui17LXj37HwK2XxEHb/hONVwPT&#10;51/rk/jXsNebk/8AudP0Pe4nd80qvzX5IKKKK9I8E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jNFFABRRRQAUUUUAFFFFABRRRQAUUUUAFFFFABRRRQAUUUUAF&#10;FFFABRRRQAUUUUAFFFFABRRRQAUE8UUj/doA8f8A2P3323xG+8ceOdU5I/21/lXsNeO/seqqW3xH&#10;x/0POqE8Y53rXsVebk/+50/T9T3uJ/8AkZ1fVf8ApKCiiivSPB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kf7tLSN92gDx39j0bU+JQ5/5HrVOox/Elex147+yD&#10;EsX/AAsvau0N451NumMnKZNexV5uT/7nD5/mz3uJtczq/L/0lBRRRXpHgh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QKACiiigAooooAKKKKACiiigAooooAKKKKACiiigAooooAKKKKACiiigAooooAKKKKAC&#10;iiigAooooAKKKKACiiigAooooAKKKKACiiigAooooAKG6UUN0oA8c/ZCk3T/ABPXBCr461HA9OIi&#10;f1ya9jrx/wDZJkzdfE5PLC+X441Ebh/HkRHP64/D8a9grzco/wBzh8/zZ73E3/Iyqf8Abv8A6Sgo&#10;oor0jwQ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aybmVu606igAooooAKKKKACiiigAooooAKKKKACiiigAooooAKKKKACiiigAooooAKR&#10;vu0tDdKAPGf2Piou/ikvzbl8d6juJPXIjIx+GB+FezV47+yMMah8UhtC/wDFc35z/eysRz/T8K9i&#10;ry8md8HD5/mz3+KP+RlUflH/ANJiFFFFeoe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I33aWkb7tAHj37JMMcOqfFMRtuH/CcXxPXgmOEn+dexV43+yNuGr/FZ&#10;Smzb46vsDPXMcJz+Oc17JXl5N/ucPn+bPe4m/wCRjP0j/wCkRCiiivUPB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hulFI/3aAPHv2S939u/FjcAB/wnN5jHceT&#10;BXsVYPgn4d6X4Budam02BoX1/UH1S8LOW8yd1VWYZ6DCLwOK3q48vw8qFCNKW6vt5ts9POMZDFYu&#10;VemtGo7+UUvzQUUUV2HmBRRRQAUUUUAFFFFABRRRQAUUUUAFFFFABRRRQAUUUUAFFFFABRRRQAUU&#10;UUAFFFFABRRRQAUUUUAFFFFABRRRQAUUUUAFFFFABWe9zI2qtGrf6sKSnYhj1/Q1oVDcbYpBJ09f&#10;egCaimW+4xDfjd147U+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Cu4UVX1PUF0+23M2GY4X3NAFiiuZ17xhJYW7L+6EisNpZvL8wdcDJ69h61vaU8klh&#10;G0oxIRzxjP4VTjYLliiiip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yfFUdu1sn2qZ4o2YJ8q7sk8AdK1qxvFukXGowhrW48mZV2qMfK2SM54Pp+tVHcUjMvfB&#10;1neRQxtdzXELOhKOibnAIPLBQccAkewrq1G1QPQVQ0HRV0i2+9M7yHe/mSFvm9uw/CtCiTuJIKKK&#10;Kko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NSPYzHJO4557cYpx6UinIoAW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QDBPO&#10;c/pS0UAFFFFABRRRQAUUUUAFFFFABTXj3inUUAVr7SLbU7dobiCG4iYYKSoHU/gawj8GvCRlWT/h&#10;GPD+5cYP9nQ5GOP7tdNRUypxk7yVzaniq1NWpza9G0VNO0Kz0eHy7S0tbWP+7DEsY/ICrIix/wDq&#10;p1FVYzlJyd5bhRRRQSFFFFAAWAP16e9FGOa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DPzf1oo&#10;ooAKKKKACiiigAooooAKKKKACiiigAooooAKKKKACiiigAooooAKKKKACiiigAooooAKKKKACiii&#10;gAooooAKKKKACiiigAooooAKKKKACiiigAooooAKKKKACiiigAooooAKKKKACiiigAooooAKKKKA&#10;CiiigAooooAKKKKACiiigAooooAKKKKACiiigAooooAKKKKACiiigAooooAKKKKACiiigAooooAK&#10;KKKACiiigAooooAKKKaoZZW/ut+lADq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kY4XigBaKjtGle1jaZY45igMioxZVb&#10;HIBIGRnvgZ9BUlABRRRQAUUUUAFFFFABRRRQAUUUUAFFFFABRRRQAUUUUAFFFFABRRRQAUUUUAFF&#10;FFABRRRQAUUUUAFFFFABRRRQAUUUUAFFFFABRRRQAUUUUAFFFFABRRRQAUUUUAFFFFABRRRQAUUU&#10;UAFFFFABRRRQAUUUUAFFFFABRRRQAUUUUAFFFFABRRRQAUUUUAFBPN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jmiiigAooo&#10;oAKKKKACiiigAooooAKKKKACiiigAooooAKKKKACiiigAooooAKKKKACiiigAooooAKKKKACiiig&#10;AooooAKKKKACiiigAooooAKKKKACiiigAooooAKKKKACiiigAooooAKKKKACiiigAooooAKKKKAC&#10;iiigAzzRRRQAUUUUAFFFFABRRRQAUUUUAFFFBPFABRSKSV5GDS0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圖片 3" o:spid="_x0000_s1027" type="#_x0000_t75" style="position:absolute;width:10893;height:110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eILsHDAAAA2gAAAA8AAABkcnMvZG93bnJldi54bWxEj0FrAjEUhO+F/ofwCr2IJlXQsjVKEQpC&#10;T66C9PbcvO4u3bxsk3R39dcbQehxmJlvmOV6sI3oyIfasYaXiQJBXDhTc6nhsP8Yv4IIEdlg45g0&#10;nCnAevX4sMTMuJ531OWxFAnCIUMNVYxtJmUoKrIYJq4lTt638xZjkr6UxmOf4LaRU6Xm0mLNaaHC&#10;ljYVFT/5n9Wg1Jc5dRd1/PydE+/b0WLT517r56fh/Q1EpCH+h+/trdEwg9uVdAPk6go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N4guwcMAAADaAAAADwAAAAAAAAAAAAAAAACf&#10;AgAAZHJzL2Rvd25yZXYueG1sUEsFBgAAAAAEAAQA9wAAAI8DAAAAAA==&#10;">
                  <v:imagedata r:id="rId10" o:title="" croptop="2775f" cropbottom="55993f" cropleft="4200f" cropright="51901f"/>
                  <v:path arrowok="t"/>
                </v:shape>
                <v:shape id="圖片 5" o:spid="_x0000_s1028" type="#_x0000_t75" style="position:absolute;left:11688;width:22741;height:110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ycG1m/AAAA2gAAAA8AAABkcnMvZG93bnJldi54bWxEj9GKwjAURN8F/yFcwTebKq5INYqKgm+y&#10;6gdcmmtbbW5qE231683Cgo/DzJxh5svWlOJJtSssKxhGMQji1OqCMwXn024wBeE8ssbSMil4kYPl&#10;otuZY6Jtw7/0PPpMBAi7BBXk3leJlC7NyaCLbEUcvIutDfog60zqGpsAN6UcxfFEGiw4LORY0San&#10;9HZ8GAXG43rr1q68NzR+F+3oXT0OV6X6vXY1A+Gp9d/wf3uvFfzA35VwA+TiAw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CMnBtZvwAAANoAAAAPAAAAAAAAAAAAAAAAAJ8CAABk&#10;cnMvZG93bnJldi54bWxQSwUGAAAAAAQABAD3AAAAiwMAAAAA&#10;">
                  <v:imagedata r:id="rId10" o:title="" croptop="2775f" cropbottom="55993f" cropleft="14668f" cropright="31172f"/>
                  <v:path arrowok="t"/>
                </v:shape>
              </v:group>
            </w:pict>
          </mc:Fallback>
        </mc:AlternateContent>
      </w:r>
    </w:p>
    <w:p w:rsidR="00BA2E2A" w:rsidRDefault="00BA2E2A" w:rsidP="00BA2E2A">
      <w:pPr>
        <w:widowControl/>
        <w:shd w:val="clear" w:color="auto" w:fill="FFFFFF"/>
        <w:spacing w:line="360" w:lineRule="atLeast"/>
        <w:ind w:leftChars="1004" w:left="2410"/>
        <w:rPr>
          <w:rFonts w:ascii="微軟正黑體" w:eastAsia="微軟正黑體" w:hAnsi="微軟正黑體" w:cs="Times New Roman"/>
          <w:b/>
          <w:bCs/>
          <w:color w:val="993366"/>
          <w:spacing w:val="15"/>
          <w:kern w:val="0"/>
          <w:sz w:val="20"/>
          <w:szCs w:val="20"/>
        </w:rPr>
      </w:pPr>
    </w:p>
    <w:p w:rsidR="00BA2E2A" w:rsidRDefault="00BA2E2A" w:rsidP="00BA2E2A">
      <w:pPr>
        <w:widowControl/>
        <w:shd w:val="clear" w:color="auto" w:fill="FFFFFF"/>
        <w:spacing w:line="360" w:lineRule="atLeast"/>
        <w:ind w:leftChars="1004" w:left="2410"/>
        <w:rPr>
          <w:rFonts w:ascii="微軟正黑體" w:eastAsia="微軟正黑體" w:hAnsi="微軟正黑體" w:cs="Times New Roman"/>
          <w:b/>
          <w:bCs/>
          <w:color w:val="993366"/>
          <w:spacing w:val="15"/>
          <w:kern w:val="0"/>
          <w:sz w:val="20"/>
          <w:szCs w:val="20"/>
        </w:rPr>
      </w:pPr>
    </w:p>
    <w:p w:rsidR="00BA2E2A" w:rsidRDefault="00BA2E2A" w:rsidP="00BA2E2A">
      <w:pPr>
        <w:widowControl/>
        <w:shd w:val="clear" w:color="auto" w:fill="FFFFFF"/>
        <w:spacing w:line="360" w:lineRule="atLeast"/>
        <w:ind w:leftChars="1004" w:left="2410"/>
        <w:rPr>
          <w:rFonts w:ascii="微軟正黑體" w:eastAsia="微軟正黑體" w:hAnsi="微軟正黑體" w:cs="Times New Roman"/>
          <w:b/>
          <w:bCs/>
          <w:color w:val="993366"/>
          <w:spacing w:val="15"/>
          <w:kern w:val="0"/>
          <w:sz w:val="20"/>
          <w:szCs w:val="20"/>
        </w:rPr>
      </w:pPr>
    </w:p>
    <w:p w:rsidR="002E010A" w:rsidRPr="001209D1" w:rsidRDefault="001209D1" w:rsidP="00B51780">
      <w:pPr>
        <w:widowControl/>
        <w:shd w:val="clear" w:color="auto" w:fill="FFFFFF"/>
        <w:spacing w:line="360" w:lineRule="atLeast"/>
        <w:jc w:val="center"/>
        <w:rPr>
          <w:rFonts w:ascii="微軟正黑體" w:eastAsia="微軟正黑體" w:hAnsi="微軟正黑體" w:cs="Times New Roman"/>
          <w:b/>
          <w:color w:val="000000"/>
          <w:spacing w:val="15"/>
          <w:kern w:val="0"/>
          <w:sz w:val="32"/>
          <w:szCs w:val="32"/>
          <w:u w:val="single"/>
        </w:rPr>
      </w:pPr>
      <w:r w:rsidRPr="001209D1">
        <w:rPr>
          <w:rFonts w:ascii="微軟正黑體" w:eastAsia="微軟正黑體" w:hAnsi="微軟正黑體" w:hint="eastAsia"/>
          <w:b/>
          <w:sz w:val="32"/>
          <w:szCs w:val="32"/>
          <w:u w:val="single"/>
        </w:rPr>
        <w:t>交流</w:t>
      </w:r>
      <w:r w:rsidR="00651C7F" w:rsidRPr="001209D1">
        <w:rPr>
          <w:rFonts w:ascii="微軟正黑體" w:eastAsia="微軟正黑體" w:hAnsi="微軟正黑體" w:cs="Times New Roman" w:hint="eastAsia"/>
          <w:b/>
          <w:color w:val="000000"/>
          <w:spacing w:val="15"/>
          <w:kern w:val="0"/>
          <w:sz w:val="32"/>
          <w:szCs w:val="32"/>
          <w:u w:val="single"/>
        </w:rPr>
        <w:t>探</w:t>
      </w:r>
      <w:r w:rsidR="00B51780" w:rsidRPr="001209D1">
        <w:rPr>
          <w:rFonts w:ascii="微軟正黑體" w:eastAsia="微軟正黑體" w:hAnsi="微軟正黑體" w:cs="Times New Roman" w:hint="eastAsia"/>
          <w:b/>
          <w:color w:val="000000"/>
          <w:spacing w:val="15"/>
          <w:kern w:val="0"/>
          <w:sz w:val="32"/>
          <w:szCs w:val="32"/>
          <w:u w:val="single"/>
        </w:rPr>
        <w:t>訪須知</w:t>
      </w:r>
    </w:p>
    <w:p w:rsidR="00A30170" w:rsidRDefault="00A30170" w:rsidP="008D6206">
      <w:pPr>
        <w:widowControl/>
        <w:shd w:val="clear" w:color="auto" w:fill="FFFFFF"/>
        <w:spacing w:line="360" w:lineRule="atLeast"/>
        <w:rPr>
          <w:rFonts w:ascii="微軟正黑體" w:eastAsia="微軟正黑體" w:hAnsi="微軟正黑體" w:cs="Times New Roman"/>
          <w:color w:val="000000"/>
          <w:spacing w:val="15"/>
          <w:kern w:val="0"/>
          <w:sz w:val="20"/>
          <w:szCs w:val="20"/>
        </w:rPr>
      </w:pPr>
    </w:p>
    <w:p w:rsidR="00ED470F" w:rsidRPr="008743A8" w:rsidRDefault="002E010A" w:rsidP="008D6206">
      <w:pPr>
        <w:widowControl/>
        <w:shd w:val="clear" w:color="auto" w:fill="FFFFFF"/>
        <w:spacing w:line="360" w:lineRule="atLeast"/>
        <w:rPr>
          <w:rFonts w:ascii="微軟正黑體" w:eastAsia="微軟正黑體" w:hAnsi="微軟正黑體" w:cs="Times New Roman"/>
          <w:color w:val="000000"/>
          <w:spacing w:val="15"/>
          <w:kern w:val="0"/>
          <w:sz w:val="20"/>
          <w:szCs w:val="20"/>
        </w:rPr>
      </w:pPr>
      <w:r w:rsidRPr="008743A8">
        <w:rPr>
          <w:rFonts w:ascii="微軟正黑體" w:eastAsia="微軟正黑體" w:hAnsi="微軟正黑體" w:cs="Times New Roman" w:hint="eastAsia"/>
          <w:color w:val="000000"/>
          <w:spacing w:val="15"/>
          <w:kern w:val="0"/>
          <w:sz w:val="20"/>
          <w:szCs w:val="20"/>
        </w:rPr>
        <w:t>本機構</w:t>
      </w:r>
      <w:r w:rsidR="00ED470F" w:rsidRPr="00ED470F">
        <w:rPr>
          <w:rFonts w:ascii="微軟正黑體" w:eastAsia="微軟正黑體" w:hAnsi="微軟正黑體" w:cs="Times New Roman" w:hint="eastAsia"/>
          <w:color w:val="000000"/>
          <w:spacing w:val="15"/>
          <w:kern w:val="0"/>
          <w:sz w:val="20"/>
          <w:szCs w:val="20"/>
        </w:rPr>
        <w:t>歡迎</w:t>
      </w:r>
      <w:r w:rsidRPr="008743A8">
        <w:rPr>
          <w:rFonts w:ascii="微軟正黑體" w:eastAsia="微軟正黑體" w:hAnsi="微軟正黑體" w:cs="Times New Roman" w:hint="eastAsia"/>
          <w:color w:val="000000"/>
          <w:spacing w:val="15"/>
          <w:kern w:val="0"/>
          <w:sz w:val="20"/>
          <w:szCs w:val="20"/>
        </w:rPr>
        <w:t>對家暴防治工作有</w:t>
      </w:r>
      <w:r w:rsidR="00ED470F" w:rsidRPr="00ED470F">
        <w:rPr>
          <w:rFonts w:ascii="微軟正黑體" w:eastAsia="微軟正黑體" w:hAnsi="微軟正黑體" w:cs="Times New Roman" w:hint="eastAsia"/>
          <w:color w:val="000000"/>
          <w:spacing w:val="15"/>
          <w:kern w:val="0"/>
          <w:sz w:val="20"/>
          <w:szCs w:val="20"/>
        </w:rPr>
        <w:t>興趣的</w:t>
      </w:r>
      <w:r w:rsidR="008D6206" w:rsidRPr="008743A8">
        <w:rPr>
          <w:rFonts w:ascii="微軟正黑體" w:eastAsia="微軟正黑體" w:hAnsi="微軟正黑體" w:cs="Times New Roman" w:hint="eastAsia"/>
          <w:color w:val="000000"/>
          <w:spacing w:val="15"/>
          <w:kern w:val="0"/>
          <w:sz w:val="20"/>
          <w:szCs w:val="20"/>
        </w:rPr>
        <w:t>本地及海外</w:t>
      </w:r>
      <w:r w:rsidR="00ED470F" w:rsidRPr="00ED470F">
        <w:rPr>
          <w:rFonts w:ascii="微軟正黑體" w:eastAsia="微軟正黑體" w:hAnsi="微軟正黑體" w:cs="Times New Roman" w:hint="eastAsia"/>
          <w:color w:val="000000"/>
          <w:spacing w:val="15"/>
          <w:kern w:val="0"/>
          <w:sz w:val="20"/>
          <w:szCs w:val="20"/>
        </w:rPr>
        <w:t>團體申請</w:t>
      </w:r>
      <w:r w:rsidR="008D6206" w:rsidRPr="008743A8">
        <w:rPr>
          <w:rFonts w:ascii="微軟正黑體" w:eastAsia="微軟正黑體" w:hAnsi="微軟正黑體" w:cs="Times New Roman" w:hint="eastAsia"/>
          <w:color w:val="000000"/>
          <w:spacing w:val="15"/>
          <w:kern w:val="0"/>
          <w:sz w:val="20"/>
          <w:szCs w:val="20"/>
        </w:rPr>
        <w:t>探</w:t>
      </w:r>
      <w:r w:rsidR="00ED470F" w:rsidRPr="00ED470F">
        <w:rPr>
          <w:rFonts w:ascii="微軟正黑體" w:eastAsia="微軟正黑體" w:hAnsi="微軟正黑體" w:cs="Times New Roman" w:hint="eastAsia"/>
          <w:color w:val="000000"/>
          <w:spacing w:val="15"/>
          <w:kern w:val="0"/>
          <w:sz w:val="20"/>
          <w:szCs w:val="20"/>
        </w:rPr>
        <w:t>訪</w:t>
      </w:r>
      <w:r w:rsidRPr="008743A8">
        <w:rPr>
          <w:rFonts w:ascii="微軟正黑體" w:eastAsia="微軟正黑體" w:hAnsi="微軟正黑體" w:cs="Times New Roman" w:hint="eastAsia"/>
          <w:color w:val="000000"/>
          <w:spacing w:val="15"/>
          <w:kern w:val="0"/>
          <w:sz w:val="20"/>
          <w:szCs w:val="20"/>
        </w:rPr>
        <w:t>及</w:t>
      </w:r>
      <w:r w:rsidR="00ED470F" w:rsidRPr="00ED470F">
        <w:rPr>
          <w:rFonts w:ascii="微軟正黑體" w:eastAsia="微軟正黑體" w:hAnsi="微軟正黑體" w:cs="Times New Roman" w:hint="eastAsia"/>
          <w:color w:val="000000"/>
          <w:spacing w:val="15"/>
          <w:kern w:val="0"/>
          <w:sz w:val="20"/>
          <w:szCs w:val="20"/>
        </w:rPr>
        <w:t>交流</w:t>
      </w:r>
      <w:r w:rsidR="008D6206" w:rsidRPr="008743A8">
        <w:rPr>
          <w:rFonts w:ascii="微軟正黑體" w:eastAsia="微軟正黑體" w:hAnsi="微軟正黑體" w:cs="Times New Roman" w:hint="eastAsia"/>
          <w:color w:val="000000"/>
          <w:spacing w:val="15"/>
          <w:kern w:val="0"/>
          <w:sz w:val="20"/>
          <w:szCs w:val="20"/>
        </w:rPr>
        <w:t>，詳情如下：</w:t>
      </w:r>
    </w:p>
    <w:p w:rsidR="00B51780" w:rsidRPr="008743A8" w:rsidRDefault="00B51780" w:rsidP="008D6206">
      <w:pPr>
        <w:widowControl/>
        <w:shd w:val="clear" w:color="auto" w:fill="FFFFFF"/>
        <w:spacing w:line="360" w:lineRule="atLeast"/>
        <w:rPr>
          <w:rFonts w:ascii="微軟正黑體" w:eastAsia="微軟正黑體" w:hAnsi="微軟正黑體" w:cs="Times New Roman"/>
          <w:color w:val="000000"/>
          <w:spacing w:val="15"/>
          <w:kern w:val="0"/>
          <w:sz w:val="20"/>
          <w:szCs w:val="20"/>
        </w:rPr>
      </w:pPr>
    </w:p>
    <w:tbl>
      <w:tblPr>
        <w:tblStyle w:val="a3"/>
        <w:tblW w:w="0" w:type="auto"/>
        <w:tblInd w:w="534" w:type="dxa"/>
        <w:tblLook w:val="04A0" w:firstRow="1" w:lastRow="0" w:firstColumn="1" w:lastColumn="0" w:noHBand="0" w:noVBand="1"/>
      </w:tblPr>
      <w:tblGrid>
        <w:gridCol w:w="1275"/>
        <w:gridCol w:w="6553"/>
      </w:tblGrid>
      <w:tr w:rsidR="0047239A" w:rsidRPr="008743A8" w:rsidTr="001C20CF">
        <w:tc>
          <w:tcPr>
            <w:tcW w:w="1275" w:type="dxa"/>
          </w:tcPr>
          <w:p w:rsidR="0047239A" w:rsidRPr="008743A8" w:rsidRDefault="0047239A" w:rsidP="0047239A">
            <w:pPr>
              <w:widowControl/>
              <w:contextualSpacing/>
              <w:rPr>
                <w:rFonts w:ascii="微軟正黑體" w:eastAsia="微軟正黑體" w:hAnsi="微軟正黑體" w:cs="Times New Roman"/>
                <w:color w:val="000000"/>
                <w:spacing w:val="15"/>
                <w:kern w:val="0"/>
                <w:sz w:val="20"/>
                <w:szCs w:val="20"/>
              </w:rPr>
            </w:pPr>
            <w:r w:rsidRPr="008743A8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0"/>
                <w:szCs w:val="20"/>
              </w:rPr>
              <w:t>探訪內容</w:t>
            </w:r>
          </w:p>
        </w:tc>
        <w:tc>
          <w:tcPr>
            <w:tcW w:w="6553" w:type="dxa"/>
          </w:tcPr>
          <w:p w:rsidR="0047239A" w:rsidRPr="008743A8" w:rsidRDefault="00B51780" w:rsidP="0047239A">
            <w:pPr>
              <w:widowControl/>
              <w:contextualSpacing/>
              <w:rPr>
                <w:rFonts w:ascii="微軟正黑體" w:eastAsia="微軟正黑體" w:hAnsi="微軟正黑體" w:cs="Times New Roman"/>
                <w:color w:val="000000"/>
                <w:spacing w:val="15"/>
                <w:kern w:val="0"/>
                <w:sz w:val="20"/>
                <w:szCs w:val="20"/>
              </w:rPr>
            </w:pPr>
            <w:r w:rsidRPr="008743A8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0"/>
                <w:szCs w:val="20"/>
              </w:rPr>
              <w:t>培訓交流講座（內容可根據需要而定）</w:t>
            </w:r>
          </w:p>
          <w:p w:rsidR="00B51780" w:rsidRPr="008743A8" w:rsidRDefault="00B51780" w:rsidP="0047239A">
            <w:pPr>
              <w:widowControl/>
              <w:contextualSpacing/>
              <w:rPr>
                <w:rFonts w:ascii="微軟正黑體" w:eastAsia="微軟正黑體" w:hAnsi="微軟正黑體" w:cs="Times New Roman"/>
                <w:color w:val="000000"/>
                <w:spacing w:val="15"/>
                <w:kern w:val="0"/>
                <w:sz w:val="20"/>
                <w:szCs w:val="20"/>
              </w:rPr>
            </w:pPr>
            <w:r w:rsidRPr="008743A8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0"/>
                <w:szCs w:val="20"/>
              </w:rPr>
              <w:t>參觀「賽馬會和諧一心家暴防治中心」</w:t>
            </w:r>
          </w:p>
          <w:p w:rsidR="00A30170" w:rsidRPr="008743A8" w:rsidRDefault="00A30170" w:rsidP="0047239A">
            <w:pPr>
              <w:widowControl/>
              <w:contextualSpacing/>
              <w:rPr>
                <w:rFonts w:ascii="微軟正黑體" w:eastAsia="微軟正黑體" w:hAnsi="微軟正黑體" w:cs="Times New Roman"/>
                <w:color w:val="000000"/>
                <w:spacing w:val="15"/>
                <w:kern w:val="0"/>
                <w:sz w:val="20"/>
                <w:szCs w:val="20"/>
              </w:rPr>
            </w:pPr>
          </w:p>
        </w:tc>
      </w:tr>
      <w:tr w:rsidR="008D6206" w:rsidRPr="008743A8" w:rsidTr="001C20CF">
        <w:tc>
          <w:tcPr>
            <w:tcW w:w="1275" w:type="dxa"/>
          </w:tcPr>
          <w:p w:rsidR="008D6206" w:rsidRPr="008743A8" w:rsidRDefault="002E010A" w:rsidP="0047239A">
            <w:pPr>
              <w:widowControl/>
              <w:contextualSpacing/>
              <w:rPr>
                <w:rFonts w:ascii="微軟正黑體" w:eastAsia="微軟正黑體" w:hAnsi="微軟正黑體" w:cs="Times New Roman"/>
                <w:color w:val="000000"/>
                <w:spacing w:val="15"/>
                <w:kern w:val="0"/>
                <w:sz w:val="20"/>
                <w:szCs w:val="20"/>
              </w:rPr>
            </w:pPr>
            <w:r w:rsidRPr="008743A8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0"/>
                <w:szCs w:val="20"/>
              </w:rPr>
              <w:t>探訪時間</w:t>
            </w:r>
          </w:p>
        </w:tc>
        <w:tc>
          <w:tcPr>
            <w:tcW w:w="6553" w:type="dxa"/>
          </w:tcPr>
          <w:p w:rsidR="008D6206" w:rsidRPr="008743A8" w:rsidRDefault="002E010A" w:rsidP="0047239A">
            <w:pPr>
              <w:widowControl/>
              <w:contextualSpacing/>
              <w:rPr>
                <w:rFonts w:ascii="微軟正黑體" w:eastAsia="微軟正黑體" w:hAnsi="微軟正黑體" w:cs="Times New Roman"/>
                <w:color w:val="000000"/>
                <w:spacing w:val="15"/>
                <w:kern w:val="0"/>
                <w:sz w:val="20"/>
                <w:szCs w:val="20"/>
              </w:rPr>
            </w:pPr>
            <w:r w:rsidRPr="008743A8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0"/>
                <w:szCs w:val="20"/>
              </w:rPr>
              <w:t>星期一至六上午</w:t>
            </w:r>
            <w:r w:rsidRPr="008743A8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0"/>
                <w:szCs w:val="20"/>
                <w:lang w:eastAsia="zh-HK"/>
              </w:rPr>
              <w:t>10:30</w:t>
            </w:r>
            <w:r w:rsidRPr="008743A8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0"/>
                <w:szCs w:val="20"/>
              </w:rPr>
              <w:t>至</w:t>
            </w:r>
            <w:r w:rsidRPr="008743A8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0"/>
                <w:szCs w:val="20"/>
                <w:lang w:eastAsia="zh-HK"/>
              </w:rPr>
              <w:t>12:30</w:t>
            </w:r>
            <w:r w:rsidR="0002500A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0"/>
                <w:szCs w:val="20"/>
              </w:rPr>
              <w:t xml:space="preserve"> </w:t>
            </w:r>
            <w:r w:rsidR="0002500A" w:rsidRPr="0002500A">
              <w:rPr>
                <w:rFonts w:ascii="微軟正黑體" w:eastAsia="微軟正黑體" w:hAnsi="微軟正黑體" w:cs="Times New Roman" w:hint="eastAsia"/>
                <w:b/>
                <w:color w:val="000000"/>
                <w:spacing w:val="15"/>
                <w:kern w:val="0"/>
                <w:sz w:val="20"/>
                <w:szCs w:val="20"/>
              </w:rPr>
              <w:t>或</w:t>
            </w:r>
            <w:r w:rsidR="0002500A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0"/>
                <w:szCs w:val="20"/>
              </w:rPr>
              <w:t xml:space="preserve"> </w:t>
            </w:r>
            <w:r w:rsidRPr="008743A8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0"/>
                <w:szCs w:val="20"/>
              </w:rPr>
              <w:t>下午</w:t>
            </w:r>
            <w:r w:rsidR="0002500A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0"/>
                <w:szCs w:val="20"/>
                <w:lang w:eastAsia="zh-HK"/>
              </w:rPr>
              <w:t>2:30-</w:t>
            </w:r>
            <w:r w:rsidR="0002500A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0"/>
                <w:szCs w:val="20"/>
              </w:rPr>
              <w:t>4</w:t>
            </w:r>
            <w:r w:rsidRPr="008743A8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0"/>
                <w:szCs w:val="20"/>
                <w:lang w:eastAsia="zh-HK"/>
              </w:rPr>
              <w:t>:30</w:t>
            </w:r>
          </w:p>
          <w:p w:rsidR="00A30170" w:rsidRPr="008743A8" w:rsidRDefault="00A30170" w:rsidP="0002500A">
            <w:pPr>
              <w:widowControl/>
              <w:contextualSpacing/>
              <w:rPr>
                <w:rFonts w:ascii="微軟正黑體" w:eastAsia="微軟正黑體" w:hAnsi="微軟正黑體" w:cs="Times New Roman"/>
                <w:color w:val="000000"/>
                <w:spacing w:val="15"/>
                <w:kern w:val="0"/>
                <w:sz w:val="20"/>
                <w:szCs w:val="20"/>
              </w:rPr>
            </w:pPr>
          </w:p>
        </w:tc>
      </w:tr>
      <w:tr w:rsidR="008D6206" w:rsidRPr="008743A8" w:rsidTr="001C20CF">
        <w:tc>
          <w:tcPr>
            <w:tcW w:w="1275" w:type="dxa"/>
          </w:tcPr>
          <w:p w:rsidR="008D6206" w:rsidRPr="008743A8" w:rsidRDefault="008D6206" w:rsidP="0047239A">
            <w:pPr>
              <w:widowControl/>
              <w:contextualSpacing/>
              <w:rPr>
                <w:rFonts w:ascii="微軟正黑體" w:eastAsia="微軟正黑體" w:hAnsi="微軟正黑體" w:cs="Times New Roman"/>
                <w:color w:val="000000"/>
                <w:spacing w:val="15"/>
                <w:kern w:val="0"/>
                <w:sz w:val="20"/>
                <w:szCs w:val="20"/>
              </w:rPr>
            </w:pPr>
            <w:proofErr w:type="gramStart"/>
            <w:r w:rsidRPr="008743A8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0"/>
                <w:szCs w:val="20"/>
              </w:rPr>
              <w:t>申請呈序</w:t>
            </w:r>
            <w:proofErr w:type="gramEnd"/>
          </w:p>
        </w:tc>
        <w:tc>
          <w:tcPr>
            <w:tcW w:w="6553" w:type="dxa"/>
          </w:tcPr>
          <w:p w:rsidR="002E010A" w:rsidRPr="008743A8" w:rsidRDefault="00F708CB" w:rsidP="00B51780">
            <w:pPr>
              <w:widowControl/>
              <w:snapToGrid w:val="0"/>
              <w:rPr>
                <w:rFonts w:ascii="微軟正黑體" w:eastAsia="微軟正黑體" w:hAnsi="微軟正黑體" w:cs="Times New Roman"/>
                <w:color w:val="000000"/>
                <w:spacing w:val="15"/>
                <w:kern w:val="0"/>
                <w:sz w:val="20"/>
                <w:szCs w:val="20"/>
              </w:rPr>
            </w:pPr>
            <w:r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0"/>
                <w:szCs w:val="20"/>
              </w:rPr>
              <w:t>請於探訪前不少於兩個星期</w:t>
            </w:r>
            <w:r w:rsidR="008D6206" w:rsidRPr="008743A8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0"/>
                <w:szCs w:val="20"/>
              </w:rPr>
              <w:t>前</w:t>
            </w:r>
            <w:r w:rsidR="002E010A" w:rsidRPr="008743A8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0"/>
                <w:szCs w:val="20"/>
              </w:rPr>
              <w:t>，</w:t>
            </w:r>
            <w:r w:rsidR="008D6206" w:rsidRPr="008743A8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0"/>
                <w:szCs w:val="20"/>
              </w:rPr>
              <w:t>填妥</w:t>
            </w:r>
            <w:r w:rsidR="008D6206" w:rsidRPr="008743A8">
              <w:rPr>
                <w:rFonts w:ascii="微軟正黑體" w:eastAsia="微軟正黑體" w:hAnsi="微軟正黑體" w:hint="eastAsia"/>
                <w:b/>
                <w:sz w:val="20"/>
                <w:szCs w:val="20"/>
                <w:u w:val="single"/>
              </w:rPr>
              <w:t>交流探訪申請表</w:t>
            </w:r>
            <w:r w:rsidR="002E010A" w:rsidRPr="008743A8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0"/>
                <w:szCs w:val="20"/>
              </w:rPr>
              <w:t>，並以下列方法交回本機構：</w:t>
            </w:r>
          </w:p>
          <w:p w:rsidR="002E010A" w:rsidRPr="008743A8" w:rsidRDefault="002E010A" w:rsidP="0047239A">
            <w:pPr>
              <w:pStyle w:val="a8"/>
              <w:numPr>
                <w:ilvl w:val="0"/>
                <w:numId w:val="1"/>
              </w:numPr>
              <w:spacing w:before="0" w:beforeAutospacing="0" w:after="0" w:afterAutospacing="0"/>
              <w:contextualSpacing/>
              <w:rPr>
                <w:rFonts w:ascii="微軟正黑體" w:eastAsia="微軟正黑體" w:hAnsi="微軟正黑體"/>
                <w:color w:val="000000"/>
                <w:spacing w:val="15"/>
                <w:sz w:val="20"/>
                <w:szCs w:val="20"/>
                <w:lang w:eastAsia="zh-HK"/>
              </w:rPr>
            </w:pPr>
            <w:r w:rsidRPr="008743A8">
              <w:rPr>
                <w:rFonts w:ascii="微軟正黑體" w:eastAsia="微軟正黑體" w:hAnsi="微軟正黑體" w:hint="eastAsia"/>
                <w:color w:val="000000"/>
                <w:spacing w:val="15"/>
                <w:sz w:val="20"/>
                <w:szCs w:val="20"/>
              </w:rPr>
              <w:t>郵寄至香港九龍觀塘樂華南邨安華樓地下Ｂ翼</w:t>
            </w:r>
          </w:p>
          <w:p w:rsidR="002E010A" w:rsidRPr="008743A8" w:rsidRDefault="002E010A" w:rsidP="0047239A">
            <w:pPr>
              <w:pStyle w:val="a8"/>
              <w:numPr>
                <w:ilvl w:val="0"/>
                <w:numId w:val="1"/>
              </w:numPr>
              <w:spacing w:before="0" w:beforeAutospacing="0" w:after="0" w:afterAutospacing="0"/>
              <w:contextualSpacing/>
              <w:rPr>
                <w:rFonts w:ascii="微軟正黑體" w:eastAsia="微軟正黑體" w:hAnsi="微軟正黑體"/>
                <w:color w:val="000000"/>
                <w:spacing w:val="15"/>
                <w:sz w:val="20"/>
                <w:szCs w:val="20"/>
                <w:lang w:eastAsia="zh-HK"/>
              </w:rPr>
            </w:pPr>
            <w:r w:rsidRPr="008743A8">
              <w:rPr>
                <w:rFonts w:ascii="微軟正黑體" w:eastAsia="微軟正黑體" w:hAnsi="微軟正黑體" w:hint="eastAsia"/>
                <w:color w:val="000000"/>
                <w:spacing w:val="15"/>
                <w:sz w:val="20"/>
                <w:szCs w:val="20"/>
              </w:rPr>
              <w:t>傳真：</w:t>
            </w:r>
            <w:r w:rsidRPr="008743A8">
              <w:rPr>
                <w:rFonts w:ascii="微軟正黑體" w:eastAsia="微軟正黑體" w:hAnsi="微軟正黑體" w:hint="eastAsia"/>
                <w:color w:val="000000"/>
                <w:spacing w:val="15"/>
                <w:sz w:val="20"/>
                <w:szCs w:val="20"/>
                <w:lang w:eastAsia="zh-HK"/>
              </w:rPr>
              <w:t>2304 7783</w:t>
            </w:r>
          </w:p>
          <w:p w:rsidR="002E010A" w:rsidRPr="008743A8" w:rsidRDefault="002E010A" w:rsidP="0047239A">
            <w:pPr>
              <w:pStyle w:val="a8"/>
              <w:numPr>
                <w:ilvl w:val="0"/>
                <w:numId w:val="1"/>
              </w:numPr>
              <w:spacing w:before="0" w:beforeAutospacing="0" w:after="0" w:afterAutospacing="0"/>
              <w:contextualSpacing/>
              <w:rPr>
                <w:rFonts w:ascii="微軟正黑體" w:eastAsia="微軟正黑體" w:hAnsi="微軟正黑體"/>
                <w:color w:val="000000"/>
                <w:spacing w:val="15"/>
                <w:sz w:val="20"/>
                <w:szCs w:val="20"/>
                <w:lang w:eastAsia="zh-HK"/>
              </w:rPr>
            </w:pPr>
            <w:r w:rsidRPr="008743A8">
              <w:rPr>
                <w:rFonts w:ascii="微軟正黑體" w:eastAsia="微軟正黑體" w:hAnsi="微軟正黑體" w:hint="eastAsia"/>
                <w:color w:val="000000"/>
                <w:spacing w:val="15"/>
                <w:sz w:val="20"/>
                <w:szCs w:val="20"/>
              </w:rPr>
              <w:t>電郵：</w:t>
            </w:r>
            <w:hyperlink r:id="rId11" w:history="1">
              <w:r w:rsidRPr="008743A8">
                <w:rPr>
                  <w:rStyle w:val="a9"/>
                  <w:rFonts w:ascii="微軟正黑體" w:eastAsia="微軟正黑體" w:hAnsi="微軟正黑體" w:hint="eastAsia"/>
                  <w:spacing w:val="15"/>
                  <w:sz w:val="20"/>
                  <w:szCs w:val="20"/>
                  <w:lang w:eastAsia="zh-HK"/>
                </w:rPr>
                <w:t>hhcerc@harmonyhousehk.org</w:t>
              </w:r>
            </w:hyperlink>
          </w:p>
          <w:p w:rsidR="002E010A" w:rsidRPr="008743A8" w:rsidRDefault="002E010A" w:rsidP="0047239A">
            <w:pPr>
              <w:contextualSpacing/>
              <w:rPr>
                <w:rFonts w:ascii="微軟正黑體" w:eastAsia="微軟正黑體" w:hAnsi="微軟正黑體"/>
                <w:color w:val="000000"/>
                <w:spacing w:val="15"/>
                <w:sz w:val="20"/>
                <w:szCs w:val="20"/>
                <w:lang w:eastAsia="zh-HK"/>
              </w:rPr>
            </w:pPr>
            <w:r w:rsidRPr="008743A8">
              <w:rPr>
                <w:rFonts w:ascii="微軟正黑體" w:eastAsia="微軟正黑體" w:hAnsi="微軟正黑體" w:hint="eastAsia"/>
                <w:color w:val="000000"/>
                <w:spacing w:val="15"/>
                <w:sz w:val="20"/>
                <w:szCs w:val="20"/>
                <w:lang w:eastAsia="zh-HK"/>
              </w:rPr>
              <w:t>收到申請表後，我們將於一星期內與</w:t>
            </w:r>
            <w:r w:rsidR="00B51780" w:rsidRPr="008743A8">
              <w:rPr>
                <w:rFonts w:ascii="微軟正黑體" w:eastAsia="微軟正黑體" w:hAnsi="微軟正黑體" w:hint="eastAsia"/>
                <w:color w:val="000000"/>
                <w:spacing w:val="15"/>
                <w:sz w:val="20"/>
                <w:szCs w:val="20"/>
              </w:rPr>
              <w:t>閣下</w:t>
            </w:r>
            <w:r w:rsidRPr="008743A8">
              <w:rPr>
                <w:rFonts w:ascii="微軟正黑體" w:eastAsia="微軟正黑體" w:hAnsi="微軟正黑體" w:hint="eastAsia"/>
                <w:color w:val="000000"/>
                <w:spacing w:val="15"/>
                <w:sz w:val="20"/>
                <w:szCs w:val="20"/>
                <w:lang w:eastAsia="zh-HK"/>
              </w:rPr>
              <w:t>聯絡。</w:t>
            </w:r>
          </w:p>
          <w:p w:rsidR="00A30170" w:rsidRPr="008743A8" w:rsidRDefault="00A30170" w:rsidP="0047239A">
            <w:pPr>
              <w:contextualSpacing/>
              <w:rPr>
                <w:rFonts w:ascii="微軟正黑體" w:eastAsia="微軟正黑體" w:hAnsi="微軟正黑體"/>
                <w:color w:val="000000"/>
                <w:spacing w:val="15"/>
                <w:sz w:val="20"/>
                <w:szCs w:val="20"/>
                <w:lang w:eastAsia="zh-HK"/>
              </w:rPr>
            </w:pPr>
          </w:p>
        </w:tc>
      </w:tr>
      <w:tr w:rsidR="008D6206" w:rsidRPr="008743A8" w:rsidTr="001C20CF">
        <w:tc>
          <w:tcPr>
            <w:tcW w:w="1275" w:type="dxa"/>
          </w:tcPr>
          <w:p w:rsidR="008D6206" w:rsidRPr="008743A8" w:rsidRDefault="008D6206" w:rsidP="0047239A">
            <w:pPr>
              <w:widowControl/>
              <w:contextualSpacing/>
              <w:rPr>
                <w:rFonts w:ascii="微軟正黑體" w:eastAsia="微軟正黑體" w:hAnsi="微軟正黑體" w:cs="Times New Roman"/>
                <w:spacing w:val="15"/>
                <w:kern w:val="0"/>
                <w:sz w:val="20"/>
                <w:szCs w:val="20"/>
              </w:rPr>
            </w:pPr>
            <w:r w:rsidRPr="008743A8"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</w:rPr>
              <w:t>探訪</w:t>
            </w:r>
            <w:r w:rsidR="00167CD3" w:rsidRPr="008743A8"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</w:rPr>
              <w:t>費用</w:t>
            </w:r>
          </w:p>
        </w:tc>
        <w:tc>
          <w:tcPr>
            <w:tcW w:w="6553" w:type="dxa"/>
          </w:tcPr>
          <w:p w:rsidR="005C0696" w:rsidRDefault="008947E7" w:rsidP="00F708CB">
            <w:pPr>
              <w:widowControl/>
              <w:shd w:val="clear" w:color="auto" w:fill="FFFFFF"/>
              <w:ind w:left="1"/>
              <w:contextualSpacing/>
              <w:jc w:val="both"/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</w:rPr>
            </w:pPr>
            <w:r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</w:rPr>
              <w:t>本地非牟利團體：</w:t>
            </w:r>
            <w:r w:rsidR="00651C7F"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</w:rPr>
              <w:t>港幣</w:t>
            </w:r>
            <w:r w:rsidR="00F708CB"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  <w:lang w:eastAsia="zh-HK"/>
              </w:rPr>
              <w:t>2</w:t>
            </w:r>
            <w:r w:rsidR="00651C7F" w:rsidRPr="00651C7F"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</w:rPr>
              <w:t>,</w:t>
            </w:r>
            <w:r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</w:rPr>
              <w:t>0</w:t>
            </w:r>
            <w:r w:rsidR="00651C7F" w:rsidRPr="00651C7F"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</w:rPr>
              <w:t>00</w:t>
            </w:r>
            <w:r w:rsidR="00651C7F"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</w:rPr>
              <w:t>元正</w:t>
            </w:r>
          </w:p>
          <w:p w:rsidR="00F708CB" w:rsidRPr="00F708CB" w:rsidRDefault="008947E7" w:rsidP="008947E7">
            <w:pPr>
              <w:widowControl/>
              <w:shd w:val="clear" w:color="auto" w:fill="FFFFFF"/>
              <w:ind w:left="1"/>
              <w:contextualSpacing/>
              <w:jc w:val="both"/>
              <w:rPr>
                <w:rFonts w:ascii="微軟正黑體" w:eastAsia="微軟正黑體" w:hAnsi="微軟正黑體" w:cs="Times New Roman"/>
                <w:spacing w:val="15"/>
                <w:kern w:val="0"/>
                <w:sz w:val="20"/>
                <w:szCs w:val="20"/>
              </w:rPr>
            </w:pPr>
            <w:r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</w:rPr>
              <w:t>其他團體</w:t>
            </w:r>
            <w:r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</w:rPr>
              <w:t>：港幣</w:t>
            </w:r>
            <w:r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</w:rPr>
              <w:t>3</w:t>
            </w:r>
            <w:r w:rsidRPr="00651C7F"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</w:rPr>
              <w:t>,</w:t>
            </w:r>
            <w:r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</w:rPr>
              <w:t>0</w:t>
            </w:r>
            <w:r w:rsidRPr="00651C7F"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</w:rPr>
              <w:t>00</w:t>
            </w:r>
            <w:r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</w:rPr>
              <w:t>元正</w:t>
            </w:r>
          </w:p>
        </w:tc>
      </w:tr>
      <w:tr w:rsidR="00855DD5" w:rsidRPr="008743A8" w:rsidTr="001C20CF">
        <w:tc>
          <w:tcPr>
            <w:tcW w:w="1275" w:type="dxa"/>
          </w:tcPr>
          <w:p w:rsidR="00855DD5" w:rsidRPr="008743A8" w:rsidRDefault="00855DD5" w:rsidP="0047239A">
            <w:pPr>
              <w:widowControl/>
              <w:contextualSpacing/>
              <w:rPr>
                <w:rFonts w:ascii="微軟正黑體" w:eastAsia="微軟正黑體" w:hAnsi="微軟正黑體" w:cs="Times New Roman"/>
                <w:spacing w:val="15"/>
                <w:kern w:val="0"/>
                <w:sz w:val="20"/>
                <w:szCs w:val="20"/>
              </w:rPr>
            </w:pPr>
            <w:r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</w:rPr>
              <w:t>查詢</w:t>
            </w:r>
          </w:p>
        </w:tc>
        <w:tc>
          <w:tcPr>
            <w:tcW w:w="6553" w:type="dxa"/>
          </w:tcPr>
          <w:p w:rsidR="00855DD5" w:rsidRPr="008743A8" w:rsidRDefault="00855DD5" w:rsidP="00855DD5">
            <w:pPr>
              <w:widowControl/>
              <w:shd w:val="clear" w:color="auto" w:fill="FFFFFF"/>
              <w:ind w:left="1"/>
              <w:contextualSpacing/>
              <w:jc w:val="both"/>
              <w:rPr>
                <w:rFonts w:ascii="微軟正黑體" w:eastAsia="微軟正黑體" w:hAnsi="微軟正黑體" w:cs="Times New Roman"/>
                <w:spacing w:val="15"/>
                <w:kern w:val="0"/>
                <w:sz w:val="20"/>
                <w:szCs w:val="20"/>
              </w:rPr>
            </w:pPr>
            <w:r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</w:rPr>
              <w:t>如有任何疑問，歡迎致電</w:t>
            </w:r>
            <w:r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  <w:lang w:eastAsia="zh-HK"/>
              </w:rPr>
              <w:t>2342 0072</w:t>
            </w:r>
            <w:r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</w:rPr>
              <w:t>或電郵(</w:t>
            </w:r>
            <w:hyperlink r:id="rId12" w:history="1">
              <w:r w:rsidRPr="004E6C67">
                <w:rPr>
                  <w:rStyle w:val="a9"/>
                  <w:rFonts w:ascii="微軟正黑體" w:eastAsia="微軟正黑體" w:hAnsi="微軟正黑體" w:cs="Times New Roman" w:hint="eastAsia"/>
                  <w:spacing w:val="15"/>
                  <w:kern w:val="0"/>
                  <w:sz w:val="20"/>
                  <w:szCs w:val="20"/>
                  <w:lang w:eastAsia="zh-HK"/>
                </w:rPr>
                <w:t>ceciliaho@harmonyhousehk.org</w:t>
              </w:r>
            </w:hyperlink>
            <w:r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</w:rPr>
              <w:t>)</w:t>
            </w:r>
            <w:r w:rsidR="001C20CF"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</w:rPr>
              <w:t xml:space="preserve">  </w:t>
            </w:r>
            <w:r>
              <w:rPr>
                <w:rFonts w:ascii="微軟正黑體" w:eastAsia="微軟正黑體" w:hAnsi="微軟正黑體" w:cs="Times New Roman" w:hint="eastAsia"/>
                <w:spacing w:val="15"/>
                <w:kern w:val="0"/>
                <w:sz w:val="20"/>
                <w:szCs w:val="20"/>
              </w:rPr>
              <w:t>與高級培訓及發展主任何思巧女士聯絡。</w:t>
            </w:r>
          </w:p>
        </w:tc>
      </w:tr>
    </w:tbl>
    <w:p w:rsidR="008D6206" w:rsidRDefault="008D6206" w:rsidP="008D6206">
      <w:pPr>
        <w:widowControl/>
        <w:shd w:val="clear" w:color="auto" w:fill="FFFFFF"/>
        <w:spacing w:before="120" w:line="360" w:lineRule="atLeast"/>
        <w:rPr>
          <w:rFonts w:ascii="微軟正黑體" w:eastAsia="微軟正黑體" w:hAnsi="微軟正黑體" w:cs="Times New Roman"/>
          <w:color w:val="000000"/>
          <w:spacing w:val="15"/>
          <w:kern w:val="0"/>
          <w:sz w:val="20"/>
          <w:szCs w:val="20"/>
        </w:rPr>
      </w:pPr>
    </w:p>
    <w:p w:rsidR="00167CD3" w:rsidRDefault="00ED470F" w:rsidP="00167CD3">
      <w:pPr>
        <w:widowControl/>
        <w:shd w:val="clear" w:color="auto" w:fill="FFFFFF"/>
        <w:spacing w:line="360" w:lineRule="atLeast"/>
        <w:rPr>
          <w:rFonts w:ascii="微軟正黑體" w:eastAsia="微軟正黑體" w:hAnsi="微軟正黑體"/>
          <w:b/>
          <w:u w:val="single"/>
        </w:rPr>
      </w:pPr>
      <w:r w:rsidRPr="00ED470F">
        <w:rPr>
          <w:rFonts w:ascii="微軟正黑體" w:eastAsia="微軟正黑體" w:hAnsi="微軟正黑體" w:cs="Times New Roman" w:hint="eastAsia"/>
          <w:b/>
          <w:bCs/>
          <w:color w:val="993366"/>
          <w:spacing w:val="15"/>
          <w:kern w:val="0"/>
          <w:sz w:val="20"/>
          <w:szCs w:val="20"/>
        </w:rPr>
        <w:t> </w:t>
      </w:r>
    </w:p>
    <w:p w:rsidR="00167CD3" w:rsidRPr="00167CD3" w:rsidRDefault="00167CD3">
      <w:pPr>
        <w:widowControl/>
        <w:rPr>
          <w:rFonts w:ascii="微軟正黑體" w:eastAsia="微軟正黑體" w:hAnsi="微軟正黑體"/>
          <w:b/>
        </w:rPr>
      </w:pPr>
      <w:r w:rsidRPr="00167CD3">
        <w:rPr>
          <w:rFonts w:ascii="微軟正黑體" w:eastAsia="微軟正黑體" w:hAnsi="微軟正黑體"/>
          <w:b/>
        </w:rPr>
        <w:br w:type="page"/>
      </w:r>
    </w:p>
    <w:p w:rsidR="00545698" w:rsidRPr="00545698" w:rsidRDefault="00545698" w:rsidP="00545698">
      <w:pPr>
        <w:adjustRightInd w:val="0"/>
        <w:snapToGrid w:val="0"/>
        <w:rPr>
          <w:rFonts w:ascii="微軟正黑體" w:eastAsia="微軟正黑體" w:hAnsi="微軟正黑體"/>
          <w:sz w:val="22"/>
        </w:rPr>
      </w:pPr>
      <w:r w:rsidRPr="00545698">
        <w:rPr>
          <w:rFonts w:ascii="微軟正黑體" w:eastAsia="微軟正黑體" w:hAnsi="微軟正黑體" w:hint="eastAsia"/>
          <w:sz w:val="22"/>
        </w:rPr>
        <w:lastRenderedPageBreak/>
        <w:t xml:space="preserve">收件人：和諧之家　</w:t>
      </w:r>
      <w:r w:rsidR="008947E7">
        <w:rPr>
          <w:rFonts w:ascii="微軟正黑體" w:eastAsia="微軟正黑體" w:hAnsi="微軟正黑體" w:hint="eastAsia"/>
          <w:sz w:val="22"/>
        </w:rPr>
        <w:t>高級培訓及發展主任</w:t>
      </w:r>
    </w:p>
    <w:p w:rsidR="00545698" w:rsidRPr="00545698" w:rsidRDefault="00545698" w:rsidP="00545698">
      <w:pPr>
        <w:adjustRightInd w:val="0"/>
        <w:snapToGrid w:val="0"/>
        <w:rPr>
          <w:rFonts w:ascii="微軟正黑體" w:eastAsia="微軟正黑體" w:hAnsi="微軟正黑體"/>
          <w:sz w:val="22"/>
        </w:rPr>
      </w:pPr>
      <w:r w:rsidRPr="00545698">
        <w:rPr>
          <w:rFonts w:ascii="微軟正黑體" w:eastAsia="微軟正黑體" w:hAnsi="微軟正黑體" w:hint="eastAsia"/>
          <w:sz w:val="22"/>
        </w:rPr>
        <w:t>地址：九龍觀塘樂華（南）邨安華樓地下B翼</w:t>
      </w:r>
    </w:p>
    <w:p w:rsidR="00545698" w:rsidRPr="00545698" w:rsidRDefault="00545698" w:rsidP="00545698">
      <w:pPr>
        <w:adjustRightInd w:val="0"/>
        <w:snapToGrid w:val="0"/>
        <w:rPr>
          <w:rFonts w:ascii="微軟正黑體" w:eastAsia="微軟正黑體" w:hAnsi="微軟正黑體"/>
          <w:sz w:val="22"/>
          <w:lang w:eastAsia="zh-HK"/>
        </w:rPr>
      </w:pPr>
      <w:r w:rsidRPr="00545698">
        <w:rPr>
          <w:rFonts w:ascii="微軟正黑體" w:eastAsia="微軟正黑體" w:hAnsi="微軟正黑體" w:hint="eastAsia"/>
          <w:sz w:val="22"/>
        </w:rPr>
        <w:t>電郵：</w:t>
      </w:r>
      <w:r w:rsidR="008947E7">
        <w:rPr>
          <w:rFonts w:ascii="微軟正黑體" w:eastAsia="微軟正黑體" w:hAnsi="微軟正黑體" w:hint="eastAsia"/>
          <w:sz w:val="22"/>
          <w:lang w:eastAsia="zh-HK"/>
        </w:rPr>
        <w:t>hhcerc</w:t>
      </w:r>
      <w:r w:rsidRPr="00545698">
        <w:rPr>
          <w:rFonts w:ascii="微軟正黑體" w:eastAsia="微軟正黑體" w:hAnsi="微軟正黑體"/>
          <w:sz w:val="22"/>
          <w:lang w:eastAsia="zh-HK"/>
        </w:rPr>
        <w:t>@harmonyhousehk.org</w:t>
      </w:r>
    </w:p>
    <w:p w:rsidR="00545698" w:rsidRPr="00545698" w:rsidRDefault="00545698" w:rsidP="00545698">
      <w:pPr>
        <w:adjustRightInd w:val="0"/>
        <w:snapToGrid w:val="0"/>
        <w:rPr>
          <w:rFonts w:ascii="微軟正黑體" w:eastAsia="微軟正黑體" w:hAnsi="微軟正黑體"/>
          <w:sz w:val="22"/>
          <w:lang w:eastAsia="zh-HK"/>
        </w:rPr>
      </w:pPr>
      <w:r w:rsidRPr="00545698">
        <w:rPr>
          <w:rFonts w:ascii="微軟正黑體" w:eastAsia="微軟正黑體" w:hAnsi="微軟正黑體" w:hint="eastAsia"/>
          <w:sz w:val="22"/>
        </w:rPr>
        <w:t>傳真：</w:t>
      </w:r>
      <w:r w:rsidRPr="00545698">
        <w:rPr>
          <w:rFonts w:ascii="微軟正黑體" w:eastAsia="微軟正黑體" w:hAnsi="微軟正黑體"/>
          <w:sz w:val="22"/>
          <w:lang w:eastAsia="zh-HK"/>
        </w:rPr>
        <w:t>2304 7783</w:t>
      </w:r>
    </w:p>
    <w:p w:rsidR="00545698" w:rsidRPr="00545698" w:rsidRDefault="00545698" w:rsidP="00545698">
      <w:pPr>
        <w:adjustRightInd w:val="0"/>
        <w:snapToGrid w:val="0"/>
        <w:spacing w:line="276" w:lineRule="auto"/>
        <w:ind w:leftChars="177" w:left="425"/>
        <w:jc w:val="center"/>
        <w:rPr>
          <w:rFonts w:ascii="微軟正黑體" w:eastAsia="微軟正黑體" w:hAnsi="微軟正黑體"/>
          <w:b/>
          <w:sz w:val="22"/>
        </w:rPr>
      </w:pPr>
      <w:r w:rsidRPr="00545698">
        <w:rPr>
          <w:rFonts w:ascii="微軟正黑體" w:eastAsia="微軟正黑體" w:hAnsi="微軟正黑體" w:hint="eastAsia"/>
          <w:b/>
          <w:sz w:val="22"/>
        </w:rPr>
        <w:t>和諧之家</w:t>
      </w:r>
      <w:proofErr w:type="gramStart"/>
      <w:r w:rsidRPr="00545698">
        <w:rPr>
          <w:rFonts w:ascii="微軟正黑體" w:eastAsia="微軟正黑體" w:hAnsi="微軟正黑體" w:hint="eastAsia"/>
          <w:b/>
          <w:sz w:val="22"/>
        </w:rPr>
        <w:t>──</w:t>
      </w:r>
      <w:proofErr w:type="gramEnd"/>
      <w:r w:rsidRPr="00545698">
        <w:rPr>
          <w:rFonts w:ascii="微軟正黑體" w:eastAsia="微軟正黑體" w:hAnsi="微軟正黑體" w:hint="eastAsia"/>
          <w:b/>
          <w:sz w:val="22"/>
        </w:rPr>
        <w:t>處理家暴培訓講座</w:t>
      </w:r>
    </w:p>
    <w:p w:rsidR="00545698" w:rsidRPr="00545698" w:rsidRDefault="00545698" w:rsidP="00545698">
      <w:pPr>
        <w:adjustRightInd w:val="0"/>
        <w:snapToGrid w:val="0"/>
        <w:spacing w:line="276" w:lineRule="auto"/>
        <w:jc w:val="center"/>
        <w:rPr>
          <w:rFonts w:ascii="微軟正黑體" w:eastAsia="微軟正黑體" w:hAnsi="微軟正黑體"/>
          <w:b/>
          <w:sz w:val="22"/>
        </w:rPr>
      </w:pPr>
      <w:r w:rsidRPr="00545698">
        <w:rPr>
          <w:rFonts w:ascii="微軟正黑體" w:eastAsia="微軟正黑體" w:hAnsi="微軟正黑體" w:hint="eastAsia"/>
          <w:b/>
          <w:sz w:val="22"/>
        </w:rPr>
        <w:t>回條</w:t>
      </w:r>
      <w:bookmarkStart w:id="0" w:name="_GoBack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48"/>
        <w:gridCol w:w="1240"/>
        <w:gridCol w:w="6866"/>
      </w:tblGrid>
      <w:tr w:rsidR="00545698" w:rsidRPr="00545698" w:rsidTr="00545698">
        <w:tc>
          <w:tcPr>
            <w:tcW w:w="1748" w:type="dxa"/>
            <w:vMerge w:val="restart"/>
            <w:shd w:val="clear" w:color="auto" w:fill="auto"/>
          </w:tcPr>
          <w:bookmarkEnd w:id="0"/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b/>
                <w:sz w:val="22"/>
                <w:lang w:eastAsia="zh-HK"/>
              </w:rPr>
            </w:pPr>
            <w:r w:rsidRPr="00545698">
              <w:rPr>
                <w:rFonts w:ascii="微軟正黑體" w:eastAsia="微軟正黑體" w:hAnsi="微軟正黑體" w:hint="eastAsia"/>
                <w:b/>
                <w:sz w:val="22"/>
              </w:rPr>
              <w:t>機構名稱</w:t>
            </w:r>
          </w:p>
        </w:tc>
        <w:tc>
          <w:tcPr>
            <w:tcW w:w="1240" w:type="dxa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  <w:r w:rsidRPr="00545698">
              <w:rPr>
                <w:rFonts w:ascii="微軟正黑體" w:eastAsia="微軟正黑體" w:hAnsi="微軟正黑體" w:hint="eastAsia"/>
                <w:sz w:val="22"/>
              </w:rPr>
              <w:t>英文</w:t>
            </w:r>
          </w:p>
        </w:tc>
        <w:tc>
          <w:tcPr>
            <w:tcW w:w="6866" w:type="dxa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</w:p>
        </w:tc>
      </w:tr>
      <w:tr w:rsidR="00545698" w:rsidRPr="00545698" w:rsidTr="00545698">
        <w:tc>
          <w:tcPr>
            <w:tcW w:w="1748" w:type="dxa"/>
            <w:vMerge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b/>
                <w:sz w:val="22"/>
                <w:lang w:eastAsia="zh-HK"/>
              </w:rPr>
            </w:pPr>
          </w:p>
        </w:tc>
        <w:tc>
          <w:tcPr>
            <w:tcW w:w="1240" w:type="dxa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  <w:r w:rsidRPr="00545698">
              <w:rPr>
                <w:rFonts w:ascii="微軟正黑體" w:eastAsia="微軟正黑體" w:hAnsi="微軟正黑體" w:hint="eastAsia"/>
                <w:sz w:val="22"/>
              </w:rPr>
              <w:t>中文</w:t>
            </w:r>
          </w:p>
        </w:tc>
        <w:tc>
          <w:tcPr>
            <w:tcW w:w="6866" w:type="dxa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</w:p>
        </w:tc>
      </w:tr>
      <w:tr w:rsidR="00545698" w:rsidRPr="00545698" w:rsidTr="00545698">
        <w:tc>
          <w:tcPr>
            <w:tcW w:w="1748" w:type="dxa"/>
            <w:vMerge w:val="restart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b/>
                <w:sz w:val="22"/>
                <w:lang w:eastAsia="zh-HK"/>
              </w:rPr>
            </w:pPr>
            <w:r w:rsidRPr="00545698">
              <w:rPr>
                <w:rFonts w:ascii="微軟正黑體" w:eastAsia="微軟正黑體" w:hAnsi="微軟正黑體" w:hint="eastAsia"/>
                <w:b/>
                <w:sz w:val="22"/>
              </w:rPr>
              <w:t>機構地址</w:t>
            </w:r>
          </w:p>
        </w:tc>
        <w:tc>
          <w:tcPr>
            <w:tcW w:w="1240" w:type="dxa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  <w:r w:rsidRPr="00545698">
              <w:rPr>
                <w:rFonts w:ascii="微軟正黑體" w:eastAsia="微軟正黑體" w:hAnsi="微軟正黑體" w:hint="eastAsia"/>
                <w:sz w:val="22"/>
              </w:rPr>
              <w:t>英文</w:t>
            </w:r>
          </w:p>
        </w:tc>
        <w:tc>
          <w:tcPr>
            <w:tcW w:w="6866" w:type="dxa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</w:p>
        </w:tc>
      </w:tr>
      <w:tr w:rsidR="00545698" w:rsidRPr="00545698" w:rsidTr="00545698">
        <w:tc>
          <w:tcPr>
            <w:tcW w:w="1748" w:type="dxa"/>
            <w:vMerge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b/>
                <w:sz w:val="22"/>
                <w:lang w:eastAsia="zh-HK"/>
              </w:rPr>
            </w:pPr>
          </w:p>
        </w:tc>
        <w:tc>
          <w:tcPr>
            <w:tcW w:w="1240" w:type="dxa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  <w:r w:rsidRPr="00545698">
              <w:rPr>
                <w:rFonts w:ascii="微軟正黑體" w:eastAsia="微軟正黑體" w:hAnsi="微軟正黑體" w:hint="eastAsia"/>
                <w:sz w:val="22"/>
              </w:rPr>
              <w:t>中文</w:t>
            </w:r>
          </w:p>
        </w:tc>
        <w:tc>
          <w:tcPr>
            <w:tcW w:w="6866" w:type="dxa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</w:p>
        </w:tc>
      </w:tr>
      <w:tr w:rsidR="00545698" w:rsidRPr="00545698" w:rsidTr="00545698">
        <w:tc>
          <w:tcPr>
            <w:tcW w:w="1748" w:type="dxa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b/>
                <w:sz w:val="22"/>
                <w:lang w:eastAsia="zh-HK"/>
              </w:rPr>
            </w:pPr>
            <w:r w:rsidRPr="00545698">
              <w:rPr>
                <w:rFonts w:ascii="微軟正黑體" w:eastAsia="微軟正黑體" w:hAnsi="微軟正黑體" w:hint="eastAsia"/>
                <w:b/>
                <w:sz w:val="22"/>
              </w:rPr>
              <w:t>建議日期</w:t>
            </w:r>
          </w:p>
        </w:tc>
        <w:tc>
          <w:tcPr>
            <w:tcW w:w="8106" w:type="dxa"/>
            <w:gridSpan w:val="2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</w:p>
        </w:tc>
      </w:tr>
      <w:tr w:rsidR="00545698" w:rsidRPr="00545698" w:rsidTr="00545698">
        <w:tc>
          <w:tcPr>
            <w:tcW w:w="1748" w:type="dxa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b/>
                <w:sz w:val="22"/>
              </w:rPr>
            </w:pPr>
            <w:r w:rsidRPr="00545698">
              <w:rPr>
                <w:rFonts w:ascii="微軟正黑體" w:eastAsia="微軟正黑體" w:hAnsi="微軟正黑體" w:hint="eastAsia"/>
                <w:b/>
                <w:sz w:val="22"/>
              </w:rPr>
              <w:t>建議時間</w:t>
            </w:r>
          </w:p>
        </w:tc>
        <w:tc>
          <w:tcPr>
            <w:tcW w:w="8106" w:type="dxa"/>
            <w:gridSpan w:val="2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</w:p>
        </w:tc>
      </w:tr>
      <w:tr w:rsidR="00545698" w:rsidRPr="00545698" w:rsidTr="00545698">
        <w:tc>
          <w:tcPr>
            <w:tcW w:w="1748" w:type="dxa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b/>
                <w:sz w:val="22"/>
                <w:lang w:eastAsia="zh-HK"/>
              </w:rPr>
            </w:pPr>
            <w:r w:rsidRPr="00545698">
              <w:rPr>
                <w:rFonts w:ascii="微軟正黑體" w:eastAsia="微軟正黑體" w:hAnsi="微軟正黑體" w:hint="eastAsia"/>
                <w:b/>
                <w:sz w:val="22"/>
              </w:rPr>
              <w:t>估計參加人數</w:t>
            </w:r>
          </w:p>
        </w:tc>
        <w:tc>
          <w:tcPr>
            <w:tcW w:w="8106" w:type="dxa"/>
            <w:gridSpan w:val="2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</w:p>
        </w:tc>
      </w:tr>
      <w:tr w:rsidR="00545698" w:rsidRPr="00545698" w:rsidTr="00545698">
        <w:tc>
          <w:tcPr>
            <w:tcW w:w="1748" w:type="dxa"/>
            <w:vMerge w:val="restart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b/>
                <w:sz w:val="22"/>
                <w:lang w:eastAsia="zh-HK"/>
              </w:rPr>
            </w:pPr>
            <w:r w:rsidRPr="00545698">
              <w:rPr>
                <w:rFonts w:ascii="微軟正黑體" w:eastAsia="微軟正黑體" w:hAnsi="微軟正黑體" w:hint="eastAsia"/>
                <w:b/>
                <w:sz w:val="22"/>
              </w:rPr>
              <w:t>聯絡人</w:t>
            </w:r>
          </w:p>
        </w:tc>
        <w:tc>
          <w:tcPr>
            <w:tcW w:w="1240" w:type="dxa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  <w:r w:rsidRPr="00545698">
              <w:rPr>
                <w:rFonts w:ascii="微軟正黑體" w:eastAsia="微軟正黑體" w:hAnsi="微軟正黑體" w:hint="eastAsia"/>
                <w:sz w:val="22"/>
              </w:rPr>
              <w:t>英文姓名</w:t>
            </w:r>
          </w:p>
        </w:tc>
        <w:tc>
          <w:tcPr>
            <w:tcW w:w="6866" w:type="dxa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</w:p>
        </w:tc>
      </w:tr>
      <w:tr w:rsidR="00545698" w:rsidRPr="00545698" w:rsidTr="00545698">
        <w:tc>
          <w:tcPr>
            <w:tcW w:w="1748" w:type="dxa"/>
            <w:vMerge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b/>
                <w:sz w:val="22"/>
              </w:rPr>
            </w:pPr>
          </w:p>
        </w:tc>
        <w:tc>
          <w:tcPr>
            <w:tcW w:w="1240" w:type="dxa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sz w:val="22"/>
              </w:rPr>
            </w:pPr>
            <w:r w:rsidRPr="00545698">
              <w:rPr>
                <w:rFonts w:ascii="微軟正黑體" w:eastAsia="微軟正黑體" w:hAnsi="微軟正黑體" w:hint="eastAsia"/>
                <w:sz w:val="22"/>
              </w:rPr>
              <w:t>中文姓名</w:t>
            </w:r>
          </w:p>
        </w:tc>
        <w:tc>
          <w:tcPr>
            <w:tcW w:w="6866" w:type="dxa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</w:p>
        </w:tc>
      </w:tr>
      <w:tr w:rsidR="00545698" w:rsidRPr="00545698" w:rsidTr="00545698">
        <w:tc>
          <w:tcPr>
            <w:tcW w:w="1748" w:type="dxa"/>
            <w:vMerge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b/>
                <w:sz w:val="22"/>
              </w:rPr>
            </w:pPr>
          </w:p>
        </w:tc>
        <w:tc>
          <w:tcPr>
            <w:tcW w:w="1240" w:type="dxa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sz w:val="22"/>
              </w:rPr>
            </w:pPr>
            <w:r w:rsidRPr="00545698">
              <w:rPr>
                <w:rFonts w:ascii="微軟正黑體" w:eastAsia="微軟正黑體" w:hAnsi="微軟正黑體" w:hint="eastAsia"/>
                <w:sz w:val="22"/>
              </w:rPr>
              <w:t>職位</w:t>
            </w:r>
          </w:p>
        </w:tc>
        <w:tc>
          <w:tcPr>
            <w:tcW w:w="6866" w:type="dxa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</w:p>
        </w:tc>
      </w:tr>
      <w:tr w:rsidR="00545698" w:rsidRPr="00545698" w:rsidTr="00545698">
        <w:tc>
          <w:tcPr>
            <w:tcW w:w="1748" w:type="dxa"/>
            <w:vMerge w:val="restart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b/>
                <w:sz w:val="22"/>
              </w:rPr>
            </w:pPr>
            <w:r w:rsidRPr="00545698">
              <w:rPr>
                <w:rFonts w:ascii="微軟正黑體" w:eastAsia="微軟正黑體" w:hAnsi="微軟正黑體" w:hint="eastAsia"/>
                <w:b/>
                <w:sz w:val="22"/>
              </w:rPr>
              <w:t>聯絡方法</w:t>
            </w:r>
          </w:p>
        </w:tc>
        <w:tc>
          <w:tcPr>
            <w:tcW w:w="1240" w:type="dxa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sz w:val="22"/>
              </w:rPr>
            </w:pPr>
            <w:r w:rsidRPr="00545698">
              <w:rPr>
                <w:rFonts w:ascii="微軟正黑體" w:eastAsia="微軟正黑體" w:hAnsi="微軟正黑體" w:hint="eastAsia"/>
                <w:sz w:val="22"/>
              </w:rPr>
              <w:t>電話</w:t>
            </w:r>
          </w:p>
        </w:tc>
        <w:tc>
          <w:tcPr>
            <w:tcW w:w="6866" w:type="dxa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</w:p>
        </w:tc>
      </w:tr>
      <w:tr w:rsidR="00545698" w:rsidRPr="00545698" w:rsidTr="00545698">
        <w:tc>
          <w:tcPr>
            <w:tcW w:w="1748" w:type="dxa"/>
            <w:vMerge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b/>
                <w:sz w:val="22"/>
              </w:rPr>
            </w:pPr>
          </w:p>
        </w:tc>
        <w:tc>
          <w:tcPr>
            <w:tcW w:w="1240" w:type="dxa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sz w:val="22"/>
              </w:rPr>
            </w:pPr>
            <w:r w:rsidRPr="00545698">
              <w:rPr>
                <w:rFonts w:ascii="微軟正黑體" w:eastAsia="微軟正黑體" w:hAnsi="微軟正黑體" w:hint="eastAsia"/>
                <w:sz w:val="22"/>
              </w:rPr>
              <w:t>電郵</w:t>
            </w:r>
          </w:p>
        </w:tc>
        <w:tc>
          <w:tcPr>
            <w:tcW w:w="6866" w:type="dxa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</w:p>
        </w:tc>
      </w:tr>
      <w:tr w:rsidR="00545698" w:rsidRPr="00545698" w:rsidTr="00545698">
        <w:tc>
          <w:tcPr>
            <w:tcW w:w="9854" w:type="dxa"/>
            <w:gridSpan w:val="3"/>
            <w:shd w:val="clear" w:color="auto" w:fill="auto"/>
          </w:tcPr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b/>
                <w:sz w:val="22"/>
              </w:rPr>
            </w:pPr>
            <w:r w:rsidRPr="00545698">
              <w:rPr>
                <w:rFonts w:ascii="微軟正黑體" w:eastAsia="微軟正黑體" w:hAnsi="微軟正黑體" w:hint="eastAsia"/>
                <w:b/>
                <w:sz w:val="22"/>
              </w:rPr>
              <w:t>附註／特別要求</w:t>
            </w:r>
          </w:p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b/>
                <w:sz w:val="22"/>
              </w:rPr>
            </w:pPr>
          </w:p>
          <w:p w:rsidR="00545698" w:rsidRPr="00545698" w:rsidRDefault="00545698" w:rsidP="00545698">
            <w:pPr>
              <w:adjustRightInd w:val="0"/>
              <w:snapToGrid w:val="0"/>
              <w:spacing w:line="480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</w:p>
        </w:tc>
      </w:tr>
    </w:tbl>
    <w:p w:rsidR="00C6795B" w:rsidRPr="00ED470F" w:rsidRDefault="00C6795B" w:rsidP="00545698">
      <w:pPr>
        <w:snapToGrid w:val="0"/>
        <w:jc w:val="center"/>
        <w:rPr>
          <w:rFonts w:ascii="微軟正黑體" w:eastAsia="微軟正黑體" w:hAnsi="微軟正黑體"/>
          <w:sz w:val="22"/>
        </w:rPr>
      </w:pPr>
    </w:p>
    <w:sectPr w:rsidR="00C6795B" w:rsidRPr="00ED470F" w:rsidSect="00545698">
      <w:footerReference w:type="default" r:id="rId13"/>
      <w:pgSz w:w="11906" w:h="16838"/>
      <w:pgMar w:top="1134" w:right="1134" w:bottom="1134" w:left="1134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6AED" w:rsidRDefault="00EA6AED" w:rsidP="00ED470F">
      <w:r>
        <w:separator/>
      </w:r>
    </w:p>
  </w:endnote>
  <w:endnote w:type="continuationSeparator" w:id="0">
    <w:p w:rsidR="00EA6AED" w:rsidRDefault="00EA6AED" w:rsidP="00ED47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D6206" w:rsidRDefault="008D6206">
    <w:pPr>
      <w:pStyle w:val="a6"/>
    </w:pPr>
    <w:r>
      <w:rPr>
        <w:noProof/>
      </w:rPr>
      <w:drawing>
        <wp:anchor distT="0" distB="0" distL="114300" distR="114300" simplePos="0" relativeHeight="251660288" behindDoc="0" locked="0" layoutInCell="1" allowOverlap="1" wp14:anchorId="407857DD" wp14:editId="63CF9C6A">
          <wp:simplePos x="1360967" y="9824484"/>
          <wp:positionH relativeFrom="margin">
            <wp:align>center</wp:align>
          </wp:positionH>
          <wp:positionV relativeFrom="margin">
            <wp:align>bottom</wp:align>
          </wp:positionV>
          <wp:extent cx="3895725" cy="325755"/>
          <wp:effectExtent l="0" t="0" r="9525" b="0"/>
          <wp:wrapSquare wrapText="bothSides"/>
          <wp:docPr id="2" name="圖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83" t="92794" r="24026" b="4156"/>
                  <a:stretch/>
                </pic:blipFill>
                <pic:spPr bwMode="auto">
                  <a:xfrm>
                    <a:off x="0" y="0"/>
                    <a:ext cx="3895725" cy="3257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D6206" w:rsidRDefault="008D6206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6AED" w:rsidRDefault="00EA6AED" w:rsidP="00ED470F">
      <w:r>
        <w:separator/>
      </w:r>
    </w:p>
  </w:footnote>
  <w:footnote w:type="continuationSeparator" w:id="0">
    <w:p w:rsidR="00EA6AED" w:rsidRDefault="00EA6AED" w:rsidP="00ED47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063933"/>
    <w:multiLevelType w:val="hybridMultilevel"/>
    <w:tmpl w:val="38543ED8"/>
    <w:lvl w:ilvl="0" w:tplc="C1FC62F8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KwtDSwNLYwNTA3sTRQ0lEKTi0uzszPAykwrAUA1X78DSwAAAA="/>
  </w:docVars>
  <w:rsids>
    <w:rsidRoot w:val="00054045"/>
    <w:rsid w:val="0002500A"/>
    <w:rsid w:val="00054045"/>
    <w:rsid w:val="00096E91"/>
    <w:rsid w:val="001209D1"/>
    <w:rsid w:val="00167CD3"/>
    <w:rsid w:val="001C20CF"/>
    <w:rsid w:val="0027473D"/>
    <w:rsid w:val="002A6591"/>
    <w:rsid w:val="002E010A"/>
    <w:rsid w:val="00387587"/>
    <w:rsid w:val="003F3429"/>
    <w:rsid w:val="0047239A"/>
    <w:rsid w:val="00545698"/>
    <w:rsid w:val="005C0696"/>
    <w:rsid w:val="00651C7F"/>
    <w:rsid w:val="006A62BA"/>
    <w:rsid w:val="00855DD5"/>
    <w:rsid w:val="008743A8"/>
    <w:rsid w:val="008947E7"/>
    <w:rsid w:val="008D6206"/>
    <w:rsid w:val="00A30170"/>
    <w:rsid w:val="00A35C95"/>
    <w:rsid w:val="00B51780"/>
    <w:rsid w:val="00BA2E2A"/>
    <w:rsid w:val="00C62976"/>
    <w:rsid w:val="00C6795B"/>
    <w:rsid w:val="00D13170"/>
    <w:rsid w:val="00EA6AED"/>
    <w:rsid w:val="00ED470F"/>
    <w:rsid w:val="00F70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540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D47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D470F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ED47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D470F"/>
    <w:rPr>
      <w:sz w:val="20"/>
      <w:szCs w:val="20"/>
    </w:rPr>
  </w:style>
  <w:style w:type="character" w:customStyle="1" w:styleId="apple-converted-space">
    <w:name w:val="apple-converted-space"/>
    <w:basedOn w:val="a0"/>
    <w:rsid w:val="00ED470F"/>
  </w:style>
  <w:style w:type="paragraph" w:styleId="a8">
    <w:name w:val="List Paragraph"/>
    <w:basedOn w:val="a"/>
    <w:uiPriority w:val="34"/>
    <w:qFormat/>
    <w:rsid w:val="00ED470F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9">
    <w:name w:val="Hyperlink"/>
    <w:basedOn w:val="a0"/>
    <w:uiPriority w:val="99"/>
    <w:unhideWhenUsed/>
    <w:rsid w:val="00ED470F"/>
    <w:rPr>
      <w:color w:val="0000FF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BA2E2A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A2E2A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540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D47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D470F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ED47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D470F"/>
    <w:rPr>
      <w:sz w:val="20"/>
      <w:szCs w:val="20"/>
    </w:rPr>
  </w:style>
  <w:style w:type="character" w:customStyle="1" w:styleId="apple-converted-space">
    <w:name w:val="apple-converted-space"/>
    <w:basedOn w:val="a0"/>
    <w:rsid w:val="00ED470F"/>
  </w:style>
  <w:style w:type="paragraph" w:styleId="a8">
    <w:name w:val="List Paragraph"/>
    <w:basedOn w:val="a"/>
    <w:uiPriority w:val="34"/>
    <w:qFormat/>
    <w:rsid w:val="00ED470F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9">
    <w:name w:val="Hyperlink"/>
    <w:basedOn w:val="a0"/>
    <w:uiPriority w:val="99"/>
    <w:unhideWhenUsed/>
    <w:rsid w:val="00ED470F"/>
    <w:rPr>
      <w:color w:val="0000FF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BA2E2A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A2E2A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830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ceciliaho@harmonyhousehk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hhcerc@harmonyhousehk.org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C71580-CA43-43C1-BEE7-08725F460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2</Pages>
  <Words>103</Words>
  <Characters>591</Characters>
  <Application>Microsoft Office Word</Application>
  <DocSecurity>0</DocSecurity>
  <Lines>4</Lines>
  <Paragraphs>1</Paragraphs>
  <ScaleCrop>false</ScaleCrop>
  <Company/>
  <LinksUpToDate>false</LinksUpToDate>
  <CharactersWithSpaces>6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iaho</dc:creator>
  <cp:lastModifiedBy>ceciliaho</cp:lastModifiedBy>
  <cp:revision>18</cp:revision>
  <cp:lastPrinted>2015-09-14T04:51:00Z</cp:lastPrinted>
  <dcterms:created xsi:type="dcterms:W3CDTF">2015-09-10T03:24:00Z</dcterms:created>
  <dcterms:modified xsi:type="dcterms:W3CDTF">2017-03-02T03:33:00Z</dcterms:modified>
</cp:coreProperties>
</file>